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65029E" w14:textId="695CB6D7" w:rsidR="00F233F7" w:rsidRDefault="00F233F7" w:rsidP="00F233F7">
      <w:pPr>
        <w:jc w:val="center"/>
        <w:rPr>
          <w:rFonts w:ascii="Times New Roman" w:hAnsi="Times New Roman" w:cs="Times New Roman"/>
          <w:b/>
          <w:lang w:val="en-GB"/>
        </w:rPr>
      </w:pPr>
      <w:bookmarkStart w:id="0" w:name="_GoBack"/>
      <w:bookmarkEnd w:id="0"/>
      <w:r w:rsidRPr="00080967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704320" behindDoc="0" locked="0" layoutInCell="1" allowOverlap="1" wp14:anchorId="265E1213" wp14:editId="4B5F9890">
            <wp:simplePos x="0" y="0"/>
            <wp:positionH relativeFrom="margin">
              <wp:align>left</wp:align>
            </wp:positionH>
            <wp:positionV relativeFrom="paragraph">
              <wp:posOffset>-4445</wp:posOffset>
            </wp:positionV>
            <wp:extent cx="747395" cy="746760"/>
            <wp:effectExtent l="0" t="0" r="0" b="0"/>
            <wp:wrapNone/>
            <wp:docPr id="5" name="Picture 5" descr="Logo_Tranparent_UET_Mard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Logo_Tranparent_UET_Marda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7395" cy="7467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E98DBD" w14:textId="2C26D8ED" w:rsidR="00321AF8" w:rsidRPr="00080967" w:rsidRDefault="00321AF8" w:rsidP="00F233F7">
      <w:pPr>
        <w:jc w:val="center"/>
        <w:rPr>
          <w:rFonts w:ascii="Times New Roman" w:hAnsi="Times New Roman" w:cs="Times New Roman"/>
          <w:b/>
          <w:lang w:val="en-GB"/>
        </w:rPr>
      </w:pPr>
      <w:r w:rsidRPr="00080967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2A9B6428" wp14:editId="1C2F6183">
                <wp:simplePos x="0" y="0"/>
                <wp:positionH relativeFrom="column">
                  <wp:posOffset>4868838</wp:posOffset>
                </wp:positionH>
                <wp:positionV relativeFrom="paragraph">
                  <wp:posOffset>9392</wp:posOffset>
                </wp:positionV>
                <wp:extent cx="1077595" cy="278130"/>
                <wp:effectExtent l="0" t="0" r="27305" b="2667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7595" cy="2781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FDD56D7" w14:textId="77777777" w:rsidR="00017F83" w:rsidRPr="006871EF" w:rsidRDefault="00017F83" w:rsidP="00321AF8">
                            <w:pPr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6871EF">
                              <w:rPr>
                                <w:rFonts w:ascii="Times New Roman" w:hAnsi="Times New Roman" w:cs="Times New Roman"/>
                                <w:b/>
                              </w:rPr>
                              <w:t>Annexure-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9B6428" id="Text Box 9" o:spid="_x0000_s1032" type="#_x0000_t202" style="position:absolute;left:0;text-align:left;margin-left:383.35pt;margin-top:.75pt;width:84.85pt;height:21.9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" fillcolor="white [3201]" strokeweight="1pt">
                <v:textbox>
                  <w:txbxContent>
                    <w:p w14:paraId="3FDD56D7" w14:textId="77777777" w:rsidR="00017F83" w:rsidRPr="006871EF" w:rsidRDefault="00017F83" w:rsidP="00321AF8">
                      <w:pPr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6871EF">
                        <w:rPr>
                          <w:rFonts w:ascii="Times New Roman" w:hAnsi="Times New Roman" w:cs="Times New Roman"/>
                          <w:b/>
                        </w:rPr>
                        <w:t>Annexure-L</w:t>
                      </w:r>
                    </w:p>
                  </w:txbxContent>
                </v:textbox>
              </v:shape>
            </w:pict>
          </mc:Fallback>
        </mc:AlternateContent>
      </w:r>
      <w:r w:rsidRPr="00080967">
        <w:rPr>
          <w:rFonts w:ascii="Times New Roman" w:hAnsi="Times New Roman" w:cs="Times New Roman"/>
          <w:b/>
          <w:lang w:val="en-GB"/>
        </w:rPr>
        <w:t>University of Engineering &amp; Technology Mardan</w:t>
      </w:r>
    </w:p>
    <w:p w14:paraId="11EF8918" w14:textId="77777777" w:rsidR="00321AF8" w:rsidRPr="00080967" w:rsidRDefault="00321AF8" w:rsidP="00B05031">
      <w:pPr>
        <w:jc w:val="center"/>
        <w:rPr>
          <w:rFonts w:ascii="Times New Roman" w:hAnsi="Times New Roman" w:cs="Times New Roman"/>
          <w:b/>
          <w:lang w:val="en-GB"/>
        </w:rPr>
      </w:pPr>
    </w:p>
    <w:p w14:paraId="2D6B13BE" w14:textId="77777777" w:rsidR="00321AF8" w:rsidRPr="00080967" w:rsidRDefault="00321AF8" w:rsidP="00B05031">
      <w:pPr>
        <w:jc w:val="center"/>
        <w:rPr>
          <w:rFonts w:ascii="Times New Roman" w:hAnsi="Times New Roman" w:cs="Times New Roman"/>
          <w:b/>
          <w:sz w:val="22"/>
          <w:szCs w:val="22"/>
          <w:u w:val="single"/>
          <w:lang w:val="en-GB"/>
        </w:rPr>
      </w:pPr>
      <w:r w:rsidRPr="00080967">
        <w:rPr>
          <w:rFonts w:ascii="Times New Roman" w:hAnsi="Times New Roman" w:cs="Times New Roman"/>
          <w:b/>
          <w:sz w:val="22"/>
          <w:szCs w:val="22"/>
          <w:u w:val="single"/>
          <w:lang w:val="en-GB"/>
        </w:rPr>
        <w:t>ONLINE LAB COURSE READINESS PERFORMA</w:t>
      </w:r>
    </w:p>
    <w:p w14:paraId="7FE1386F" w14:textId="77777777" w:rsidR="00321AF8" w:rsidRPr="006871EF" w:rsidRDefault="00321AF8" w:rsidP="00B05031">
      <w:pPr>
        <w:jc w:val="center"/>
        <w:rPr>
          <w:rFonts w:ascii="Times New Roman" w:hAnsi="Times New Roman" w:cs="Times New Roman"/>
          <w:sz w:val="20"/>
          <w:szCs w:val="22"/>
          <w:lang w:val="en-GB"/>
        </w:rPr>
      </w:pPr>
      <w:r w:rsidRPr="006871EF">
        <w:rPr>
          <w:rFonts w:ascii="Times New Roman" w:hAnsi="Times New Roman" w:cs="Times New Roman"/>
          <w:sz w:val="20"/>
          <w:szCs w:val="22"/>
          <w:lang w:val="en-GB"/>
        </w:rPr>
        <w:t xml:space="preserve">     (To be filled by Course Instructor)</w:t>
      </w:r>
    </w:p>
    <w:tbl>
      <w:tblPr>
        <w:tblStyle w:val="TableGrid"/>
        <w:tblW w:w="9607" w:type="dxa"/>
        <w:tblInd w:w="-162" w:type="dxa"/>
        <w:tblLayout w:type="fixed"/>
        <w:tblLook w:val="04A0" w:firstRow="1" w:lastRow="0" w:firstColumn="1" w:lastColumn="0" w:noHBand="0" w:noVBand="1"/>
      </w:tblPr>
      <w:tblGrid>
        <w:gridCol w:w="1342"/>
        <w:gridCol w:w="1621"/>
        <w:gridCol w:w="2945"/>
        <w:gridCol w:w="1449"/>
        <w:gridCol w:w="1350"/>
        <w:gridCol w:w="900"/>
      </w:tblGrid>
      <w:tr w:rsidR="00321AF8" w:rsidRPr="00080967" w14:paraId="1947F103" w14:textId="77777777" w:rsidTr="006871EF">
        <w:trPr>
          <w:trHeight w:val="271"/>
        </w:trPr>
        <w:tc>
          <w:tcPr>
            <w:tcW w:w="2963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E3F0769" w14:textId="77777777" w:rsidR="00321AF8" w:rsidRPr="00080967" w:rsidRDefault="00321AF8" w:rsidP="00B05031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bCs/>
                <w:lang w:val="en-GB"/>
              </w:rPr>
              <w:t>Department:</w:t>
            </w:r>
          </w:p>
        </w:tc>
        <w:tc>
          <w:tcPr>
            <w:tcW w:w="6644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30C488B" w14:textId="77777777" w:rsidR="00321AF8" w:rsidRPr="00080967" w:rsidRDefault="00321AF8" w:rsidP="00B05031">
            <w:pPr>
              <w:pStyle w:val="Head2"/>
              <w:rPr>
                <w:rFonts w:ascii="Times New Roman" w:eastAsia="Nimbus Roman No9 L" w:hAnsi="Times New Roman"/>
                <w:b w:val="0"/>
                <w:bCs w:val="0"/>
                <w:iCs w:val="0"/>
                <w:w w:val="105"/>
                <w:sz w:val="22"/>
                <w:szCs w:val="22"/>
                <w:lang w:val="en-US" w:eastAsia="en-US"/>
              </w:rPr>
            </w:pPr>
          </w:p>
        </w:tc>
      </w:tr>
      <w:tr w:rsidR="00321AF8" w:rsidRPr="00080967" w14:paraId="3B09238A" w14:textId="77777777" w:rsidTr="006871EF">
        <w:trPr>
          <w:trHeight w:val="261"/>
        </w:trPr>
        <w:tc>
          <w:tcPr>
            <w:tcW w:w="2963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7F5C4DF" w14:textId="77777777" w:rsidR="00321AF8" w:rsidRPr="00080967" w:rsidRDefault="00321AF8" w:rsidP="00B05031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bCs/>
                <w:lang w:val="en-GB"/>
              </w:rPr>
              <w:t>Course Code and Title:</w:t>
            </w:r>
          </w:p>
        </w:tc>
        <w:tc>
          <w:tcPr>
            <w:tcW w:w="6644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A8E957A" w14:textId="77777777" w:rsidR="00321AF8" w:rsidRPr="00080967" w:rsidRDefault="00321AF8" w:rsidP="00B05031">
            <w:pPr>
              <w:rPr>
                <w:rFonts w:ascii="Times New Roman" w:hAnsi="Times New Roman" w:cs="Times New Roman"/>
              </w:rPr>
            </w:pPr>
          </w:p>
        </w:tc>
      </w:tr>
      <w:tr w:rsidR="00321AF8" w:rsidRPr="00080967" w14:paraId="10D25DD6" w14:textId="77777777" w:rsidTr="006871EF">
        <w:trPr>
          <w:trHeight w:val="271"/>
        </w:trPr>
        <w:tc>
          <w:tcPr>
            <w:tcW w:w="2963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8A54424" w14:textId="77777777" w:rsidR="00321AF8" w:rsidRPr="00080967" w:rsidRDefault="00321AF8" w:rsidP="00B05031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bCs/>
                <w:lang w:val="en-GB"/>
              </w:rPr>
              <w:t>Semester:</w:t>
            </w:r>
          </w:p>
        </w:tc>
        <w:tc>
          <w:tcPr>
            <w:tcW w:w="6644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733FF35" w14:textId="77777777" w:rsidR="00321AF8" w:rsidRPr="00080967" w:rsidRDefault="00321AF8" w:rsidP="00B05031">
            <w:pPr>
              <w:rPr>
                <w:rFonts w:ascii="Times New Roman" w:hAnsi="Times New Roman" w:cs="Times New Roman"/>
              </w:rPr>
            </w:pPr>
          </w:p>
        </w:tc>
      </w:tr>
      <w:tr w:rsidR="00321AF8" w:rsidRPr="00080967" w14:paraId="22642612" w14:textId="77777777" w:rsidTr="006871EF">
        <w:trPr>
          <w:trHeight w:val="261"/>
        </w:trPr>
        <w:tc>
          <w:tcPr>
            <w:tcW w:w="2963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1669C74" w14:textId="77777777" w:rsidR="00321AF8" w:rsidRPr="00080967" w:rsidRDefault="00321AF8" w:rsidP="00B05031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bCs/>
                <w:lang w:val="en-GB"/>
              </w:rPr>
              <w:t>No. of Sections:</w:t>
            </w:r>
          </w:p>
        </w:tc>
        <w:tc>
          <w:tcPr>
            <w:tcW w:w="6644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88CF373" w14:textId="77777777" w:rsidR="00321AF8" w:rsidRPr="00080967" w:rsidRDefault="00321AF8" w:rsidP="00B05031">
            <w:pPr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321AF8" w:rsidRPr="00080967" w14:paraId="47B46726" w14:textId="77777777" w:rsidTr="006871EF">
        <w:trPr>
          <w:trHeight w:val="271"/>
        </w:trPr>
        <w:tc>
          <w:tcPr>
            <w:tcW w:w="2963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7154937" w14:textId="77777777" w:rsidR="00321AF8" w:rsidRPr="00080967" w:rsidRDefault="00321AF8" w:rsidP="00B05031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bCs/>
                <w:lang w:val="en-GB"/>
              </w:rPr>
              <w:t>No. of Registered Students:</w:t>
            </w:r>
          </w:p>
        </w:tc>
        <w:tc>
          <w:tcPr>
            <w:tcW w:w="6644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6A6CA88" w14:textId="77777777" w:rsidR="00321AF8" w:rsidRPr="00080967" w:rsidRDefault="00321AF8" w:rsidP="00B05031">
            <w:pPr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321AF8" w:rsidRPr="00080967" w14:paraId="19405383" w14:textId="77777777" w:rsidTr="006871EF">
        <w:trPr>
          <w:trHeight w:val="261"/>
        </w:trPr>
        <w:tc>
          <w:tcPr>
            <w:tcW w:w="2963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EE5E8EE" w14:textId="77777777" w:rsidR="00321AF8" w:rsidRPr="00080967" w:rsidRDefault="00321AF8" w:rsidP="00B05031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bCs/>
                <w:lang w:val="en-GB"/>
              </w:rPr>
              <w:t>Credit Hours:</w:t>
            </w:r>
          </w:p>
        </w:tc>
        <w:tc>
          <w:tcPr>
            <w:tcW w:w="6644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525E149" w14:textId="77777777" w:rsidR="00321AF8" w:rsidRPr="00080967" w:rsidRDefault="00321AF8" w:rsidP="00B05031">
            <w:pPr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321AF8" w:rsidRPr="00080967" w14:paraId="34BAF415" w14:textId="77777777" w:rsidTr="006871EF">
        <w:trPr>
          <w:trHeight w:val="261"/>
        </w:trPr>
        <w:tc>
          <w:tcPr>
            <w:tcW w:w="2963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3D07F96" w14:textId="77777777" w:rsidR="00321AF8" w:rsidRPr="00080967" w:rsidRDefault="00321AF8" w:rsidP="00B05031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bCs/>
                <w:lang w:val="en-GB"/>
              </w:rPr>
              <w:t>Instructor:</w:t>
            </w:r>
          </w:p>
        </w:tc>
        <w:tc>
          <w:tcPr>
            <w:tcW w:w="6644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0BB83C6" w14:textId="77777777" w:rsidR="00321AF8" w:rsidRPr="00080967" w:rsidRDefault="00321AF8" w:rsidP="00B05031">
            <w:pPr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321AF8" w:rsidRPr="00080967" w14:paraId="0188D180" w14:textId="77777777" w:rsidTr="006871EF">
        <w:trPr>
          <w:trHeight w:val="271"/>
        </w:trPr>
        <w:tc>
          <w:tcPr>
            <w:tcW w:w="2963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332A978" w14:textId="77777777" w:rsidR="00321AF8" w:rsidRPr="00080967" w:rsidRDefault="00321AF8" w:rsidP="00B05031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bCs/>
                <w:lang w:val="en-GB"/>
              </w:rPr>
              <w:t>Email:</w:t>
            </w:r>
          </w:p>
        </w:tc>
        <w:tc>
          <w:tcPr>
            <w:tcW w:w="6644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99C056C" w14:textId="77777777" w:rsidR="00321AF8" w:rsidRPr="00080967" w:rsidRDefault="00321AF8" w:rsidP="00B05031">
            <w:pPr>
              <w:rPr>
                <w:rFonts w:ascii="Times New Roman" w:hAnsi="Times New Roman" w:cs="Times New Roman"/>
              </w:rPr>
            </w:pPr>
          </w:p>
        </w:tc>
      </w:tr>
      <w:tr w:rsidR="00321AF8" w:rsidRPr="00080967" w14:paraId="378D49DC" w14:textId="77777777" w:rsidTr="006871EF">
        <w:trPr>
          <w:trHeight w:val="261"/>
        </w:trPr>
        <w:tc>
          <w:tcPr>
            <w:tcW w:w="2963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78D9D258" w14:textId="77777777" w:rsidR="00321AF8" w:rsidRPr="00080967" w:rsidRDefault="00321AF8" w:rsidP="00B05031">
            <w:pPr>
              <w:rPr>
                <w:rFonts w:ascii="Times New Roman" w:hAnsi="Times New Roman" w:cs="Times New Roman"/>
                <w:color w:val="D9D9D9" w:themeColor="background1" w:themeShade="D9"/>
                <w:lang w:val="en-GB"/>
              </w:rPr>
            </w:pPr>
          </w:p>
        </w:tc>
        <w:tc>
          <w:tcPr>
            <w:tcW w:w="6644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576778AC" w14:textId="77777777" w:rsidR="00321AF8" w:rsidRPr="00080967" w:rsidRDefault="00321AF8" w:rsidP="00B05031">
            <w:pPr>
              <w:rPr>
                <w:rFonts w:ascii="Times New Roman" w:hAnsi="Times New Roman" w:cs="Times New Roman"/>
                <w:color w:val="D9D9D9" w:themeColor="background1" w:themeShade="D9"/>
                <w:lang w:val="en-GB"/>
              </w:rPr>
            </w:pPr>
          </w:p>
        </w:tc>
      </w:tr>
      <w:tr w:rsidR="00321AF8" w:rsidRPr="00080967" w14:paraId="095935F5" w14:textId="77777777" w:rsidTr="006871EF">
        <w:trPr>
          <w:trHeight w:val="285"/>
        </w:trPr>
        <w:tc>
          <w:tcPr>
            <w:tcW w:w="2963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2573B90" w14:textId="77777777" w:rsidR="00321AF8" w:rsidRPr="00080967" w:rsidRDefault="00321AF8" w:rsidP="00B05031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bCs/>
                <w:lang w:val="en-GB"/>
              </w:rPr>
              <w:t>Lab Lecture Schedule:</w:t>
            </w:r>
          </w:p>
          <w:p w14:paraId="2794D775" w14:textId="77777777" w:rsidR="00321AF8" w:rsidRPr="00080967" w:rsidRDefault="00321AF8" w:rsidP="00B05031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bCs/>
                <w:lang w:val="en-GB"/>
              </w:rPr>
              <w:t>(Online Availability)</w:t>
            </w:r>
          </w:p>
        </w:tc>
        <w:tc>
          <w:tcPr>
            <w:tcW w:w="29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141A7CAC" w14:textId="77777777" w:rsidR="00321AF8" w:rsidRPr="00080967" w:rsidRDefault="00321AF8" w:rsidP="00B05031">
            <w:pPr>
              <w:rPr>
                <w:rFonts w:ascii="Times New Roman" w:hAnsi="Times New Roman" w:cs="Times New Roman"/>
                <w:lang w:val="en-GB"/>
              </w:rPr>
            </w:pPr>
            <w:r w:rsidRPr="00080967">
              <w:rPr>
                <w:rFonts w:ascii="Times New Roman" w:hAnsi="Times New Roman" w:cs="Times New Roman"/>
                <w:lang w:val="en-GB"/>
              </w:rPr>
              <w:t xml:space="preserve">Recorded Lab Session </w:t>
            </w:r>
          </w:p>
        </w:tc>
        <w:tc>
          <w:tcPr>
            <w:tcW w:w="3699" w:type="dxa"/>
            <w:gridSpan w:val="3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hideMark/>
          </w:tcPr>
          <w:p w14:paraId="572D8BCE" w14:textId="77777777" w:rsidR="00321AF8" w:rsidRPr="00080967" w:rsidRDefault="00321AF8" w:rsidP="00B05031">
            <w:pPr>
              <w:rPr>
                <w:rFonts w:ascii="Times New Roman" w:hAnsi="Times New Roman" w:cs="Times New Roman"/>
                <w:lang w:val="en-GB"/>
              </w:rPr>
            </w:pPr>
            <w:r w:rsidRPr="00080967">
              <w:rPr>
                <w:rFonts w:ascii="Times New Roman" w:hAnsi="Times New Roman" w:cs="Times New Roman"/>
                <w:lang w:val="en-GB"/>
              </w:rPr>
              <w:t>30 Minutes</w:t>
            </w:r>
          </w:p>
        </w:tc>
      </w:tr>
      <w:tr w:rsidR="00321AF8" w:rsidRPr="00080967" w14:paraId="133E0474" w14:textId="77777777" w:rsidTr="006871EF">
        <w:trPr>
          <w:trHeight w:val="258"/>
        </w:trPr>
        <w:tc>
          <w:tcPr>
            <w:tcW w:w="2963" w:type="dxa"/>
            <w:gridSpan w:val="2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E779C7F" w14:textId="77777777" w:rsidR="00321AF8" w:rsidRPr="00080967" w:rsidRDefault="00321AF8" w:rsidP="00B05031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</w:tc>
        <w:tc>
          <w:tcPr>
            <w:tcW w:w="2945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hideMark/>
          </w:tcPr>
          <w:p w14:paraId="0DBB7939" w14:textId="4FB3C2D5" w:rsidR="00321AF8" w:rsidRPr="00080967" w:rsidRDefault="00321AF8" w:rsidP="00B05031">
            <w:pPr>
              <w:rPr>
                <w:rFonts w:ascii="Times New Roman" w:hAnsi="Times New Roman" w:cs="Times New Roman"/>
                <w:lang w:val="en-GB"/>
              </w:rPr>
            </w:pPr>
            <w:r w:rsidRPr="00080967">
              <w:rPr>
                <w:rFonts w:ascii="Times New Roman" w:hAnsi="Times New Roman" w:cs="Times New Roman"/>
                <w:lang w:val="en-GB"/>
              </w:rPr>
              <w:t>Online Interactive (Q &amp; A) /Lab Task Session</w:t>
            </w:r>
          </w:p>
        </w:tc>
        <w:tc>
          <w:tcPr>
            <w:tcW w:w="36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C264550" w14:textId="77777777" w:rsidR="00321AF8" w:rsidRPr="00080967" w:rsidRDefault="00321AF8" w:rsidP="00B05031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80967">
              <w:rPr>
                <w:rFonts w:ascii="Times New Roman" w:hAnsi="Times New Roman" w:cs="Times New Roman"/>
                <w:lang w:val="en-GB"/>
              </w:rPr>
              <w:t>2.5 Hours</w:t>
            </w:r>
          </w:p>
        </w:tc>
      </w:tr>
      <w:tr w:rsidR="00321AF8" w:rsidRPr="00080967" w14:paraId="33ED1AE0" w14:textId="77777777" w:rsidTr="00EF4EF8">
        <w:trPr>
          <w:trHeight w:val="261"/>
        </w:trPr>
        <w:tc>
          <w:tcPr>
            <w:tcW w:w="2963" w:type="dxa"/>
            <w:gridSpan w:val="2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D3D8951" w14:textId="5BF99C69" w:rsidR="00321AF8" w:rsidRPr="00080967" w:rsidRDefault="00CC0677" w:rsidP="009F21ED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lang w:val="en-GB"/>
              </w:rPr>
              <w:t xml:space="preserve">Lab </w:t>
            </w:r>
            <w:r w:rsidR="00D82E01" w:rsidRPr="00080967">
              <w:rPr>
                <w:rFonts w:ascii="Times New Roman" w:hAnsi="Times New Roman" w:cs="Times New Roman"/>
                <w:b/>
                <w:bCs/>
                <w:lang w:val="en-GB"/>
              </w:rPr>
              <w:t>Course Assessment</w:t>
            </w:r>
            <w:r w:rsidR="00D82E01">
              <w:rPr>
                <w:rFonts w:ascii="Times New Roman" w:hAnsi="Times New Roman" w:cs="Times New Roman"/>
                <w:b/>
                <w:bCs/>
                <w:lang w:val="en-GB"/>
              </w:rPr>
              <w:t xml:space="preserve"> &amp; Grading Criteria</w:t>
            </w:r>
            <w:r w:rsidR="00D82E01" w:rsidRPr="00080967">
              <w:rPr>
                <w:rFonts w:ascii="Times New Roman" w:hAnsi="Times New Roman" w:cs="Times New Roman"/>
                <w:b/>
                <w:bCs/>
                <w:lang w:val="en-GB"/>
              </w:rPr>
              <w:t>:</w:t>
            </w:r>
          </w:p>
        </w:tc>
        <w:tc>
          <w:tcPr>
            <w:tcW w:w="29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CC9C496" w14:textId="77777777" w:rsidR="00321AF8" w:rsidRPr="00080967" w:rsidRDefault="00321AF8" w:rsidP="00B05031">
            <w:pPr>
              <w:rPr>
                <w:rFonts w:ascii="Times New Roman" w:hAnsi="Times New Roman" w:cs="Times New Roman"/>
                <w:lang w:val="en-GB"/>
              </w:rPr>
            </w:pPr>
            <w:r w:rsidRPr="00080967">
              <w:rPr>
                <w:rFonts w:ascii="Times New Roman" w:hAnsi="Times New Roman" w:cs="Times New Roman"/>
                <w:lang w:val="en-GB"/>
              </w:rPr>
              <w:t>Lab performance:</w:t>
            </w:r>
          </w:p>
        </w:tc>
        <w:tc>
          <w:tcPr>
            <w:tcW w:w="3699" w:type="dxa"/>
            <w:gridSpan w:val="3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387985D" w14:textId="77777777" w:rsidR="00321AF8" w:rsidRPr="00080967" w:rsidRDefault="00321AF8" w:rsidP="00EF4EF8">
            <w:pPr>
              <w:rPr>
                <w:rFonts w:ascii="Times New Roman" w:hAnsi="Times New Roman" w:cs="Times New Roman"/>
                <w:lang w:val="en-GB"/>
              </w:rPr>
            </w:pPr>
            <w:r w:rsidRPr="00080967">
              <w:rPr>
                <w:rFonts w:ascii="Times New Roman" w:hAnsi="Times New Roman" w:cs="Times New Roman"/>
                <w:lang w:val="en-GB"/>
              </w:rPr>
              <w:t xml:space="preserve">25 %  </w:t>
            </w:r>
          </w:p>
        </w:tc>
      </w:tr>
      <w:tr w:rsidR="00321AF8" w:rsidRPr="00080967" w14:paraId="1E3585AD" w14:textId="77777777" w:rsidTr="006871EF">
        <w:trPr>
          <w:trHeight w:val="282"/>
        </w:trPr>
        <w:tc>
          <w:tcPr>
            <w:tcW w:w="2963" w:type="dxa"/>
            <w:gridSpan w:val="2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A2CDD37" w14:textId="77777777" w:rsidR="00321AF8" w:rsidRPr="00080967" w:rsidRDefault="00321AF8" w:rsidP="00B05031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</w:tc>
        <w:tc>
          <w:tcPr>
            <w:tcW w:w="29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62F58A8" w14:textId="77777777" w:rsidR="00321AF8" w:rsidRPr="00080967" w:rsidRDefault="00321AF8" w:rsidP="00B05031">
            <w:pPr>
              <w:rPr>
                <w:rFonts w:ascii="Times New Roman" w:hAnsi="Times New Roman" w:cs="Times New Roman"/>
                <w:lang w:val="en-GB"/>
              </w:rPr>
            </w:pPr>
            <w:r w:rsidRPr="00080967">
              <w:rPr>
                <w:rFonts w:ascii="Times New Roman" w:hAnsi="Times New Roman" w:cs="Times New Roman"/>
                <w:lang w:val="en-GB"/>
              </w:rPr>
              <w:t>Lab reports:</w:t>
            </w:r>
          </w:p>
        </w:tc>
        <w:tc>
          <w:tcPr>
            <w:tcW w:w="3699" w:type="dxa"/>
            <w:gridSpan w:val="3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168D80F" w14:textId="77777777" w:rsidR="00321AF8" w:rsidRPr="00080967" w:rsidRDefault="00321AF8" w:rsidP="00B05031">
            <w:pPr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321AF8" w:rsidRPr="00080967" w14:paraId="12624BEC" w14:textId="77777777" w:rsidTr="006871EF">
        <w:trPr>
          <w:trHeight w:val="271"/>
        </w:trPr>
        <w:tc>
          <w:tcPr>
            <w:tcW w:w="2963" w:type="dxa"/>
            <w:gridSpan w:val="2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656099B" w14:textId="77777777" w:rsidR="00321AF8" w:rsidRPr="00080967" w:rsidRDefault="00321AF8" w:rsidP="00B05031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</w:tc>
        <w:tc>
          <w:tcPr>
            <w:tcW w:w="29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DBB24ED" w14:textId="77777777" w:rsidR="00321AF8" w:rsidRPr="00080967" w:rsidRDefault="00321AF8" w:rsidP="00B05031">
            <w:pPr>
              <w:rPr>
                <w:rFonts w:ascii="Times New Roman" w:hAnsi="Times New Roman" w:cs="Times New Roman"/>
                <w:lang w:val="en-GB"/>
              </w:rPr>
            </w:pPr>
            <w:r w:rsidRPr="00080967">
              <w:rPr>
                <w:rFonts w:ascii="Times New Roman" w:hAnsi="Times New Roman" w:cs="Times New Roman"/>
                <w:lang w:val="en-GB"/>
              </w:rPr>
              <w:t>Final Exam:</w:t>
            </w:r>
          </w:p>
        </w:tc>
        <w:tc>
          <w:tcPr>
            <w:tcW w:w="3699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F84529D" w14:textId="77777777" w:rsidR="00321AF8" w:rsidRPr="00080967" w:rsidRDefault="00321AF8" w:rsidP="00B05031">
            <w:pPr>
              <w:rPr>
                <w:rFonts w:ascii="Times New Roman" w:hAnsi="Times New Roman" w:cs="Times New Roman"/>
                <w:lang w:val="en-GB"/>
              </w:rPr>
            </w:pPr>
            <w:r w:rsidRPr="00080967">
              <w:rPr>
                <w:rFonts w:ascii="Times New Roman" w:hAnsi="Times New Roman" w:cs="Times New Roman"/>
                <w:lang w:val="en-GB"/>
              </w:rPr>
              <w:t xml:space="preserve">50 %  </w:t>
            </w:r>
          </w:p>
        </w:tc>
      </w:tr>
      <w:tr w:rsidR="00321AF8" w:rsidRPr="00080967" w14:paraId="58CC714C" w14:textId="77777777" w:rsidTr="006871EF">
        <w:trPr>
          <w:trHeight w:val="271"/>
        </w:trPr>
        <w:tc>
          <w:tcPr>
            <w:tcW w:w="2963" w:type="dxa"/>
            <w:gridSpan w:val="2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0074C03" w14:textId="77777777" w:rsidR="00321AF8" w:rsidRPr="00080967" w:rsidRDefault="00321AF8" w:rsidP="00B05031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</w:tc>
        <w:tc>
          <w:tcPr>
            <w:tcW w:w="29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2FC0089" w14:textId="77777777" w:rsidR="00321AF8" w:rsidRPr="00080967" w:rsidRDefault="00321AF8" w:rsidP="00B05031">
            <w:pPr>
              <w:rPr>
                <w:rFonts w:ascii="Times New Roman" w:hAnsi="Times New Roman" w:cs="Times New Roman"/>
                <w:lang w:val="en-GB"/>
              </w:rPr>
            </w:pPr>
            <w:r w:rsidRPr="00080967">
              <w:rPr>
                <w:rFonts w:ascii="Times New Roman" w:hAnsi="Times New Roman" w:cs="Times New Roman"/>
                <w:lang w:val="en-GB"/>
              </w:rPr>
              <w:t>Viva:</w:t>
            </w:r>
          </w:p>
        </w:tc>
        <w:tc>
          <w:tcPr>
            <w:tcW w:w="3699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8AD3B65" w14:textId="77777777" w:rsidR="00321AF8" w:rsidRPr="00080967" w:rsidRDefault="00321AF8" w:rsidP="00B05031">
            <w:pPr>
              <w:rPr>
                <w:rFonts w:ascii="Times New Roman" w:hAnsi="Times New Roman" w:cs="Times New Roman"/>
                <w:lang w:val="en-GB"/>
              </w:rPr>
            </w:pPr>
            <w:r w:rsidRPr="00080967">
              <w:rPr>
                <w:rFonts w:ascii="Times New Roman" w:hAnsi="Times New Roman" w:cs="Times New Roman"/>
                <w:lang w:val="en-GB"/>
              </w:rPr>
              <w:t xml:space="preserve">25 %   </w:t>
            </w:r>
          </w:p>
        </w:tc>
      </w:tr>
      <w:tr w:rsidR="00321AF8" w:rsidRPr="00080967" w14:paraId="4539B4DF" w14:textId="77777777" w:rsidTr="006871EF">
        <w:trPr>
          <w:trHeight w:val="271"/>
        </w:trPr>
        <w:tc>
          <w:tcPr>
            <w:tcW w:w="2963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3623681F" w14:textId="77777777" w:rsidR="00321AF8" w:rsidRPr="00080967" w:rsidRDefault="00321AF8" w:rsidP="00B05031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6644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075E3C3D" w14:textId="77777777" w:rsidR="00321AF8" w:rsidRPr="00080967" w:rsidRDefault="00321AF8" w:rsidP="00B05031">
            <w:pPr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321AF8" w:rsidRPr="00080967" w14:paraId="579AFAA4" w14:textId="77777777" w:rsidTr="006871EF">
        <w:trPr>
          <w:trHeight w:val="162"/>
        </w:trPr>
        <w:tc>
          <w:tcPr>
            <w:tcW w:w="2963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1DC9824" w14:textId="77777777" w:rsidR="00321AF8" w:rsidRPr="00080967" w:rsidRDefault="00321AF8" w:rsidP="00B05031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bCs/>
                <w:lang w:val="en-GB"/>
              </w:rPr>
              <w:t>Reading Resources:</w:t>
            </w:r>
          </w:p>
        </w:tc>
        <w:tc>
          <w:tcPr>
            <w:tcW w:w="6644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6C581B6" w14:textId="77777777" w:rsidR="00321AF8" w:rsidRPr="00080967" w:rsidRDefault="00321AF8" w:rsidP="00B05031">
            <w:pPr>
              <w:pStyle w:val="ListParagraph"/>
              <w:numPr>
                <w:ilvl w:val="0"/>
                <w:numId w:val="22"/>
              </w:numPr>
              <w:spacing w:line="256" w:lineRule="auto"/>
              <w:rPr>
                <w:rFonts w:ascii="Times New Roman" w:hAnsi="Times New Roman" w:cs="Times New Roman"/>
              </w:rPr>
            </w:pPr>
            <w:r w:rsidRPr="00080967">
              <w:rPr>
                <w:rFonts w:ascii="Times New Roman" w:hAnsi="Times New Roman" w:cs="Times New Roman"/>
              </w:rPr>
              <w:t>Laboratory Manual</w:t>
            </w:r>
          </w:p>
          <w:p w14:paraId="320DD46C" w14:textId="77777777" w:rsidR="00321AF8" w:rsidRPr="00080967" w:rsidRDefault="00321AF8" w:rsidP="00B05031">
            <w:pPr>
              <w:pStyle w:val="ListParagraph"/>
              <w:numPr>
                <w:ilvl w:val="0"/>
                <w:numId w:val="22"/>
              </w:numPr>
              <w:spacing w:line="256" w:lineRule="auto"/>
              <w:rPr>
                <w:rFonts w:ascii="Times New Roman" w:hAnsi="Times New Roman" w:cs="Times New Roman"/>
              </w:rPr>
            </w:pPr>
            <w:r w:rsidRPr="00080967">
              <w:rPr>
                <w:rFonts w:ascii="Times New Roman" w:hAnsi="Times New Roman" w:cs="Times New Roman"/>
              </w:rPr>
              <w:t>Hand Book (if any)</w:t>
            </w:r>
          </w:p>
        </w:tc>
      </w:tr>
      <w:tr w:rsidR="00321AF8" w:rsidRPr="00080967" w14:paraId="2DBF432B" w14:textId="77777777" w:rsidTr="006871EF">
        <w:trPr>
          <w:trHeight w:val="162"/>
        </w:trPr>
        <w:tc>
          <w:tcPr>
            <w:tcW w:w="2963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F8E4363" w14:textId="77777777" w:rsidR="00321AF8" w:rsidRPr="00080967" w:rsidRDefault="00321AF8" w:rsidP="00B05031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bCs/>
                <w:lang w:val="en-GB"/>
              </w:rPr>
              <w:t>Simulation Tools and Software Platform</w:t>
            </w:r>
          </w:p>
        </w:tc>
        <w:tc>
          <w:tcPr>
            <w:tcW w:w="6644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FBC16B0" w14:textId="77777777" w:rsidR="00321AF8" w:rsidRPr="00080967" w:rsidRDefault="00321AF8" w:rsidP="00EF4EF8">
            <w:pPr>
              <w:pStyle w:val="ListParagraph"/>
              <w:spacing w:line="256" w:lineRule="auto"/>
              <w:ind w:left="360"/>
              <w:rPr>
                <w:rFonts w:ascii="Times New Roman" w:hAnsi="Times New Roman" w:cs="Times New Roman"/>
              </w:rPr>
            </w:pPr>
          </w:p>
        </w:tc>
      </w:tr>
      <w:tr w:rsidR="00321AF8" w:rsidRPr="00080967" w14:paraId="60D1694E" w14:textId="77777777" w:rsidTr="006871EF">
        <w:trPr>
          <w:trHeight w:val="964"/>
        </w:trPr>
        <w:tc>
          <w:tcPr>
            <w:tcW w:w="2963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D808B4F" w14:textId="77777777" w:rsidR="00321AF8" w:rsidRPr="00080967" w:rsidRDefault="00321AF8" w:rsidP="00B05031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bCs/>
                <w:lang w:val="en-GB"/>
              </w:rPr>
              <w:t>Additional Online Resources</w:t>
            </w:r>
          </w:p>
        </w:tc>
        <w:tc>
          <w:tcPr>
            <w:tcW w:w="6644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76D2280" w14:textId="77777777" w:rsidR="00321AF8" w:rsidRPr="00080967" w:rsidRDefault="00321AF8" w:rsidP="00B05031">
            <w:pPr>
              <w:pStyle w:val="ListParagraph"/>
              <w:numPr>
                <w:ilvl w:val="0"/>
                <w:numId w:val="24"/>
              </w:numPr>
              <w:spacing w:after="200" w:line="240" w:lineRule="auto"/>
              <w:ind w:left="360"/>
              <w:rPr>
                <w:rFonts w:ascii="Times New Roman" w:hAnsi="Times New Roman" w:cs="Times New Roman"/>
              </w:rPr>
            </w:pPr>
            <w:r w:rsidRPr="00080967">
              <w:rPr>
                <w:rFonts w:ascii="Times New Roman" w:hAnsi="Times New Roman" w:cs="Times New Roman"/>
              </w:rPr>
              <w:t xml:space="preserve">Tutorials/ demos relevant to the course </w:t>
            </w:r>
          </w:p>
        </w:tc>
      </w:tr>
      <w:tr w:rsidR="00321AF8" w:rsidRPr="00080967" w14:paraId="11527604" w14:textId="77777777" w:rsidTr="006871EF">
        <w:trPr>
          <w:trHeight w:val="261"/>
        </w:trPr>
        <w:tc>
          <w:tcPr>
            <w:tcW w:w="9607" w:type="dxa"/>
            <w:gridSpan w:val="6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5CC1C940" w14:textId="77777777" w:rsidR="00321AF8" w:rsidRPr="00080967" w:rsidRDefault="00321AF8" w:rsidP="00B05031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EF4EF8" w:rsidRPr="00080967" w14:paraId="7DFACA18" w14:textId="77777777" w:rsidTr="00EF4EF8">
        <w:trPr>
          <w:trHeight w:val="1011"/>
        </w:trPr>
        <w:tc>
          <w:tcPr>
            <w:tcW w:w="13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3864229" w14:textId="77777777" w:rsidR="00EF4EF8" w:rsidRPr="00080967" w:rsidRDefault="00EF4EF8" w:rsidP="00B05031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lang w:val="en-GB"/>
              </w:rPr>
              <w:t>Course Learning Outcome</w:t>
            </w:r>
          </w:p>
        </w:tc>
        <w:tc>
          <w:tcPr>
            <w:tcW w:w="4566" w:type="dxa"/>
            <w:gridSpan w:val="2"/>
            <w:tcBorders>
              <w:top w:val="single" w:sz="4" w:space="0" w:color="000000" w:themeColor="text1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0A4D60A" w14:textId="77777777" w:rsidR="00EF4EF8" w:rsidRPr="00080967" w:rsidRDefault="00EF4EF8" w:rsidP="00B05031">
            <w:pPr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lang w:val="en-GB"/>
              </w:rPr>
              <w:t>CLO Statements</w:t>
            </w:r>
          </w:p>
        </w:tc>
        <w:tc>
          <w:tcPr>
            <w:tcW w:w="1449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  <w:hideMark/>
          </w:tcPr>
          <w:p w14:paraId="7EB431D8" w14:textId="77777777" w:rsidR="00EF4EF8" w:rsidRPr="00080967" w:rsidRDefault="00EF4EF8" w:rsidP="00B05031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080967">
              <w:rPr>
                <w:rFonts w:ascii="Times New Roman" w:hAnsi="Times New Roman" w:cs="Times New Roman"/>
                <w:b/>
                <w:bCs/>
                <w:color w:val="000000"/>
              </w:rPr>
              <w:t>Domain</w:t>
            </w: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  <w:hideMark/>
          </w:tcPr>
          <w:p w14:paraId="61E9212E" w14:textId="77777777" w:rsidR="00EF4EF8" w:rsidRPr="00080967" w:rsidRDefault="00EF4EF8" w:rsidP="00B05031">
            <w:pPr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bCs/>
                <w:color w:val="000000"/>
              </w:rPr>
              <w:t>Taxonomy level</w:t>
            </w:r>
          </w:p>
        </w:tc>
        <w:tc>
          <w:tcPr>
            <w:tcW w:w="90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  <w:hideMark/>
          </w:tcPr>
          <w:p w14:paraId="47AAC956" w14:textId="77777777" w:rsidR="00EF4EF8" w:rsidRPr="00080967" w:rsidRDefault="00EF4EF8" w:rsidP="00B05031">
            <w:pPr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lang w:val="en-GB"/>
              </w:rPr>
              <w:t>PLOs</w:t>
            </w:r>
          </w:p>
        </w:tc>
      </w:tr>
      <w:tr w:rsidR="00321AF8" w:rsidRPr="00080967" w14:paraId="1C2BCA82" w14:textId="77777777" w:rsidTr="00EF4EF8">
        <w:trPr>
          <w:trHeight w:val="187"/>
        </w:trPr>
        <w:tc>
          <w:tcPr>
            <w:tcW w:w="13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0DA1DCF" w14:textId="77777777" w:rsidR="00321AF8" w:rsidRPr="00080967" w:rsidRDefault="00321AF8" w:rsidP="00B05031">
            <w:pPr>
              <w:suppressAutoHyphens/>
              <w:rPr>
                <w:rFonts w:ascii="Times New Roman" w:eastAsia="Times New Roman" w:hAnsi="Times New Roman" w:cs="Times New Roman"/>
                <w:bCs/>
                <w:lang w:eastAsia="ar-SA"/>
              </w:rPr>
            </w:pPr>
            <w:r w:rsidRPr="00080967">
              <w:rPr>
                <w:rFonts w:ascii="Times New Roman" w:eastAsia="Times New Roman" w:hAnsi="Times New Roman" w:cs="Times New Roman"/>
                <w:bCs/>
                <w:lang w:eastAsia="ar-SA"/>
              </w:rPr>
              <w:t>CLO-1</w:t>
            </w:r>
          </w:p>
        </w:tc>
        <w:tc>
          <w:tcPr>
            <w:tcW w:w="4566" w:type="dxa"/>
            <w:gridSpan w:val="2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14:paraId="6AB65827" w14:textId="77777777" w:rsidR="00321AF8" w:rsidRPr="00080967" w:rsidRDefault="00321AF8" w:rsidP="00B05031">
            <w:pPr>
              <w:suppressAutoHyphens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Cs/>
                <w:lang w:eastAsia="ar-SA"/>
              </w:rPr>
            </w:pPr>
          </w:p>
        </w:tc>
        <w:tc>
          <w:tcPr>
            <w:tcW w:w="1449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14:paraId="7060B4B8" w14:textId="77777777" w:rsidR="00321AF8" w:rsidRPr="00080967" w:rsidRDefault="00321AF8" w:rsidP="00B05031">
            <w:pPr>
              <w:suppressAutoHyphens/>
              <w:rPr>
                <w:rFonts w:ascii="Times New Roman" w:eastAsia="Times New Roman" w:hAnsi="Times New Roman" w:cs="Times New Roman"/>
                <w:bCs/>
                <w:lang w:eastAsia="ar-SA"/>
              </w:rPr>
            </w:pP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14:paraId="4901EDE8" w14:textId="77777777" w:rsidR="00321AF8" w:rsidRPr="00080967" w:rsidRDefault="00321AF8" w:rsidP="00B05031">
            <w:pPr>
              <w:suppressAutoHyphens/>
              <w:rPr>
                <w:rFonts w:ascii="Times New Roman" w:eastAsia="Times New Roman" w:hAnsi="Times New Roman" w:cs="Times New Roman"/>
                <w:bCs/>
                <w:lang w:eastAsia="ar-SA"/>
              </w:rPr>
            </w:pPr>
          </w:p>
        </w:tc>
        <w:tc>
          <w:tcPr>
            <w:tcW w:w="9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A10A8E2" w14:textId="77777777" w:rsidR="00321AF8" w:rsidRPr="00080967" w:rsidRDefault="00321AF8" w:rsidP="00B05031">
            <w:pPr>
              <w:suppressAutoHyphens/>
              <w:rPr>
                <w:rFonts w:ascii="Times New Roman" w:eastAsia="Times New Roman" w:hAnsi="Times New Roman" w:cs="Times New Roman"/>
                <w:bCs/>
                <w:lang w:eastAsia="ar-SA"/>
              </w:rPr>
            </w:pPr>
          </w:p>
        </w:tc>
      </w:tr>
      <w:tr w:rsidR="00321AF8" w:rsidRPr="00080967" w14:paraId="06AF6CA3" w14:textId="77777777" w:rsidTr="00EF4EF8">
        <w:trPr>
          <w:trHeight w:val="271"/>
        </w:trPr>
        <w:tc>
          <w:tcPr>
            <w:tcW w:w="13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7049FFD" w14:textId="77777777" w:rsidR="00321AF8" w:rsidRPr="00080967" w:rsidRDefault="00321AF8" w:rsidP="00B05031">
            <w:pPr>
              <w:suppressAutoHyphens/>
              <w:rPr>
                <w:rFonts w:ascii="Times New Roman" w:eastAsia="Times New Roman" w:hAnsi="Times New Roman" w:cs="Times New Roman"/>
                <w:bCs/>
                <w:lang w:eastAsia="ar-SA"/>
              </w:rPr>
            </w:pPr>
            <w:r w:rsidRPr="00080967">
              <w:rPr>
                <w:rFonts w:ascii="Times New Roman" w:eastAsia="Times New Roman" w:hAnsi="Times New Roman" w:cs="Times New Roman"/>
                <w:bCs/>
                <w:lang w:eastAsia="ar-SA"/>
              </w:rPr>
              <w:t>CLO-2</w:t>
            </w:r>
          </w:p>
        </w:tc>
        <w:tc>
          <w:tcPr>
            <w:tcW w:w="4566" w:type="dxa"/>
            <w:gridSpan w:val="2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14:paraId="677A80AE" w14:textId="77777777" w:rsidR="00321AF8" w:rsidRPr="00080967" w:rsidRDefault="00321AF8" w:rsidP="00B05031">
            <w:pPr>
              <w:suppressAutoHyphens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Cs/>
                <w:lang w:eastAsia="ar-SA"/>
              </w:rPr>
            </w:pPr>
          </w:p>
        </w:tc>
        <w:tc>
          <w:tcPr>
            <w:tcW w:w="1449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14:paraId="61A76FE5" w14:textId="77777777" w:rsidR="00321AF8" w:rsidRPr="00080967" w:rsidRDefault="00321AF8" w:rsidP="00B05031">
            <w:pPr>
              <w:suppressAutoHyphens/>
              <w:rPr>
                <w:rFonts w:ascii="Times New Roman" w:eastAsia="Times New Roman" w:hAnsi="Times New Roman" w:cs="Times New Roman"/>
                <w:bCs/>
                <w:lang w:eastAsia="ar-SA"/>
              </w:rPr>
            </w:pP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C987A" w14:textId="77777777" w:rsidR="00321AF8" w:rsidRPr="00080967" w:rsidRDefault="00321AF8" w:rsidP="00B05031">
            <w:pPr>
              <w:suppressAutoHyphens/>
              <w:rPr>
                <w:rFonts w:ascii="Times New Roman" w:eastAsia="Times New Roman" w:hAnsi="Times New Roman" w:cs="Times New Roman"/>
                <w:bCs/>
                <w:lang w:eastAsia="ar-SA"/>
              </w:rPr>
            </w:pPr>
          </w:p>
        </w:tc>
        <w:tc>
          <w:tcPr>
            <w:tcW w:w="9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9F27CEE" w14:textId="77777777" w:rsidR="00321AF8" w:rsidRPr="00080967" w:rsidRDefault="00321AF8" w:rsidP="00B05031">
            <w:pPr>
              <w:suppressAutoHyphens/>
              <w:rPr>
                <w:rFonts w:ascii="Times New Roman" w:eastAsia="Times New Roman" w:hAnsi="Times New Roman" w:cs="Times New Roman"/>
                <w:bCs/>
                <w:lang w:eastAsia="ar-SA"/>
              </w:rPr>
            </w:pPr>
          </w:p>
        </w:tc>
      </w:tr>
      <w:tr w:rsidR="00321AF8" w:rsidRPr="00080967" w14:paraId="71A2663E" w14:textId="77777777" w:rsidTr="00C32304">
        <w:trPr>
          <w:trHeight w:val="257"/>
        </w:trPr>
        <w:tc>
          <w:tcPr>
            <w:tcW w:w="13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2E76935" w14:textId="77777777" w:rsidR="00321AF8" w:rsidRPr="00080967" w:rsidRDefault="00321AF8" w:rsidP="00B05031">
            <w:pPr>
              <w:suppressAutoHyphens/>
              <w:rPr>
                <w:rFonts w:ascii="Times New Roman" w:eastAsia="Times New Roman" w:hAnsi="Times New Roman" w:cs="Times New Roman"/>
                <w:bCs/>
                <w:lang w:eastAsia="ar-SA"/>
              </w:rPr>
            </w:pPr>
            <w:r w:rsidRPr="00080967">
              <w:rPr>
                <w:rFonts w:ascii="Times New Roman" w:eastAsia="Times New Roman" w:hAnsi="Times New Roman" w:cs="Times New Roman"/>
                <w:bCs/>
                <w:lang w:eastAsia="ar-SA"/>
              </w:rPr>
              <w:t>CLO-3</w:t>
            </w:r>
          </w:p>
        </w:tc>
        <w:tc>
          <w:tcPr>
            <w:tcW w:w="4566" w:type="dxa"/>
            <w:gridSpan w:val="2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14:paraId="52BBCE60" w14:textId="77777777" w:rsidR="00321AF8" w:rsidRPr="00080967" w:rsidRDefault="00321AF8" w:rsidP="00B05031">
            <w:pPr>
              <w:suppressAutoHyphens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Cs/>
                <w:lang w:eastAsia="ar-SA"/>
              </w:rPr>
            </w:pPr>
          </w:p>
        </w:tc>
        <w:tc>
          <w:tcPr>
            <w:tcW w:w="1449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14:paraId="09E91497" w14:textId="77777777" w:rsidR="00321AF8" w:rsidRPr="00080967" w:rsidRDefault="00321AF8" w:rsidP="00B05031">
            <w:pPr>
              <w:suppressAutoHyphens/>
              <w:rPr>
                <w:rFonts w:ascii="Times New Roman" w:eastAsia="Times New Roman" w:hAnsi="Times New Roman" w:cs="Times New Roman"/>
                <w:bCs/>
                <w:lang w:eastAsia="ar-SA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7A4EB" w14:textId="77777777" w:rsidR="00321AF8" w:rsidRPr="00080967" w:rsidRDefault="00321AF8" w:rsidP="00B05031">
            <w:pPr>
              <w:suppressAutoHyphens/>
              <w:rPr>
                <w:rFonts w:ascii="Times New Roman" w:eastAsia="Times New Roman" w:hAnsi="Times New Roman" w:cs="Times New Roman"/>
                <w:bCs/>
                <w:lang w:eastAsia="ar-SA"/>
              </w:rPr>
            </w:pPr>
          </w:p>
        </w:tc>
        <w:tc>
          <w:tcPr>
            <w:tcW w:w="9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F0EB0D2" w14:textId="77777777" w:rsidR="00321AF8" w:rsidRPr="00080967" w:rsidRDefault="00321AF8" w:rsidP="00B05031">
            <w:pPr>
              <w:suppressAutoHyphens/>
              <w:rPr>
                <w:rFonts w:ascii="Times New Roman" w:eastAsia="Times New Roman" w:hAnsi="Times New Roman" w:cs="Times New Roman"/>
                <w:bCs/>
                <w:lang w:eastAsia="ar-SA"/>
              </w:rPr>
            </w:pPr>
          </w:p>
        </w:tc>
      </w:tr>
      <w:tr w:rsidR="00321AF8" w:rsidRPr="00080967" w14:paraId="3F370348" w14:textId="77777777" w:rsidTr="00C32304">
        <w:trPr>
          <w:trHeight w:val="266"/>
        </w:trPr>
        <w:tc>
          <w:tcPr>
            <w:tcW w:w="13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E393F66" w14:textId="77777777" w:rsidR="00321AF8" w:rsidRPr="00080967" w:rsidRDefault="00321AF8" w:rsidP="00B05031">
            <w:pPr>
              <w:suppressAutoHyphens/>
              <w:rPr>
                <w:rFonts w:ascii="Times New Roman" w:eastAsia="Times New Roman" w:hAnsi="Times New Roman" w:cs="Times New Roman"/>
                <w:bCs/>
                <w:lang w:eastAsia="ar-SA"/>
              </w:rPr>
            </w:pPr>
            <w:r w:rsidRPr="00080967">
              <w:rPr>
                <w:rFonts w:ascii="Times New Roman" w:eastAsia="Times New Roman" w:hAnsi="Times New Roman" w:cs="Times New Roman"/>
                <w:bCs/>
                <w:lang w:eastAsia="ar-SA"/>
              </w:rPr>
              <w:t>CLO-4</w:t>
            </w:r>
          </w:p>
        </w:tc>
        <w:tc>
          <w:tcPr>
            <w:tcW w:w="4566" w:type="dxa"/>
            <w:gridSpan w:val="2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14:paraId="75421507" w14:textId="77777777" w:rsidR="00321AF8" w:rsidRPr="00080967" w:rsidRDefault="00321AF8" w:rsidP="00B05031">
            <w:pPr>
              <w:suppressAutoHyphens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Cs/>
                <w:lang w:eastAsia="ar-SA"/>
              </w:rPr>
            </w:pPr>
          </w:p>
        </w:tc>
        <w:tc>
          <w:tcPr>
            <w:tcW w:w="1449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14:paraId="032D99D2" w14:textId="77777777" w:rsidR="00321AF8" w:rsidRPr="00080967" w:rsidRDefault="00321AF8" w:rsidP="00B05031">
            <w:pPr>
              <w:suppressAutoHyphens/>
              <w:rPr>
                <w:rFonts w:ascii="Times New Roman" w:eastAsia="Times New Roman" w:hAnsi="Times New Roman" w:cs="Times New Roman"/>
                <w:bCs/>
                <w:lang w:eastAsia="ar-SA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2AC8A" w14:textId="77777777" w:rsidR="00321AF8" w:rsidRPr="00080967" w:rsidRDefault="00321AF8" w:rsidP="00B05031">
            <w:pPr>
              <w:suppressAutoHyphens/>
              <w:rPr>
                <w:rFonts w:ascii="Times New Roman" w:eastAsia="Times New Roman" w:hAnsi="Times New Roman" w:cs="Times New Roman"/>
                <w:bCs/>
                <w:lang w:eastAsia="ar-SA"/>
              </w:rPr>
            </w:pPr>
          </w:p>
        </w:tc>
        <w:tc>
          <w:tcPr>
            <w:tcW w:w="9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551D3CB" w14:textId="77777777" w:rsidR="00321AF8" w:rsidRPr="00080967" w:rsidRDefault="00321AF8" w:rsidP="00B05031">
            <w:pPr>
              <w:suppressAutoHyphens/>
              <w:rPr>
                <w:rFonts w:ascii="Times New Roman" w:eastAsia="Times New Roman" w:hAnsi="Times New Roman" w:cs="Times New Roman"/>
                <w:bCs/>
                <w:lang w:eastAsia="ar-SA"/>
              </w:rPr>
            </w:pPr>
          </w:p>
        </w:tc>
      </w:tr>
    </w:tbl>
    <w:p w14:paraId="4209DC82" w14:textId="77777777" w:rsidR="00321AF8" w:rsidRPr="00080967" w:rsidRDefault="00321AF8" w:rsidP="00B05031">
      <w:pPr>
        <w:rPr>
          <w:rFonts w:ascii="Times New Roman" w:hAnsi="Times New Roman" w:cs="Times New Roman"/>
        </w:rPr>
      </w:pPr>
    </w:p>
    <w:tbl>
      <w:tblPr>
        <w:tblStyle w:val="TableGrid"/>
        <w:tblW w:w="9630" w:type="dxa"/>
        <w:tblInd w:w="-185" w:type="dxa"/>
        <w:tblLayout w:type="fixed"/>
        <w:tblLook w:val="04A0" w:firstRow="1" w:lastRow="0" w:firstColumn="1" w:lastColumn="0" w:noHBand="0" w:noVBand="1"/>
      </w:tblPr>
      <w:tblGrid>
        <w:gridCol w:w="900"/>
        <w:gridCol w:w="5670"/>
        <w:gridCol w:w="810"/>
        <w:gridCol w:w="720"/>
        <w:gridCol w:w="1530"/>
      </w:tblGrid>
      <w:tr w:rsidR="00321AF8" w:rsidRPr="00080967" w14:paraId="3E58F70C" w14:textId="77777777" w:rsidTr="00F233F7">
        <w:trPr>
          <w:tblHeader/>
        </w:trPr>
        <w:tc>
          <w:tcPr>
            <w:tcW w:w="9630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hideMark/>
          </w:tcPr>
          <w:p w14:paraId="54EDB581" w14:textId="77777777" w:rsidR="00321AF8" w:rsidRPr="00080967" w:rsidRDefault="00321AF8" w:rsidP="00B05031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lang w:val="en-GB"/>
              </w:rPr>
              <w:t>Weekly Distribution of the Online Lab Lectures</w:t>
            </w:r>
          </w:p>
        </w:tc>
      </w:tr>
      <w:tr w:rsidR="00321AF8" w:rsidRPr="00080967" w14:paraId="6BC39FB8" w14:textId="77777777" w:rsidTr="00F233F7">
        <w:trPr>
          <w:trHeight w:val="269"/>
        </w:trPr>
        <w:tc>
          <w:tcPr>
            <w:tcW w:w="9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  <w:hideMark/>
          </w:tcPr>
          <w:p w14:paraId="760A5163" w14:textId="77777777" w:rsidR="00321AF8" w:rsidRPr="00080967" w:rsidRDefault="00321AF8" w:rsidP="00B05031">
            <w:pPr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lang w:val="en-GB"/>
              </w:rPr>
              <w:t>Week</w:t>
            </w:r>
          </w:p>
        </w:tc>
        <w:tc>
          <w:tcPr>
            <w:tcW w:w="567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4E12E7E" w14:textId="77777777" w:rsidR="00321AF8" w:rsidRPr="00080967" w:rsidRDefault="00321AF8" w:rsidP="00B05031">
            <w:pPr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lang w:val="en-GB"/>
              </w:rPr>
              <w:t>Description of Lab Experiment</w:t>
            </w:r>
          </w:p>
          <w:p w14:paraId="4DC13E10" w14:textId="77777777" w:rsidR="00321AF8" w:rsidRPr="00080967" w:rsidRDefault="00321AF8" w:rsidP="00B05031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0976BEB0" w14:textId="77777777" w:rsidR="00321AF8" w:rsidRPr="00080967" w:rsidRDefault="00321AF8" w:rsidP="00B05031">
            <w:pPr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lang w:val="en-GB"/>
              </w:rPr>
              <w:t>CLOs</w:t>
            </w:r>
          </w:p>
        </w:tc>
        <w:tc>
          <w:tcPr>
            <w:tcW w:w="72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B7E155E" w14:textId="77777777" w:rsidR="00321AF8" w:rsidRPr="00080967" w:rsidRDefault="00321AF8" w:rsidP="00B05031">
            <w:pPr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lang w:val="en-GB"/>
              </w:rPr>
              <w:t>PLO</w:t>
            </w:r>
          </w:p>
        </w:tc>
        <w:tc>
          <w:tcPr>
            <w:tcW w:w="15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14:paraId="1F06902A" w14:textId="77777777" w:rsidR="00321AF8" w:rsidRPr="00080967" w:rsidRDefault="00321AF8" w:rsidP="00B05031">
            <w:pPr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lang w:val="en-GB"/>
              </w:rPr>
              <w:t>Assessment</w:t>
            </w:r>
          </w:p>
          <w:p w14:paraId="59D56D01" w14:textId="77777777" w:rsidR="00321AF8" w:rsidRPr="00080967" w:rsidRDefault="00321AF8" w:rsidP="00B0503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321AF8" w:rsidRPr="00080967" w14:paraId="0F0CD6B3" w14:textId="77777777" w:rsidTr="00F233F7">
        <w:trPr>
          <w:trHeight w:val="287"/>
        </w:trPr>
        <w:tc>
          <w:tcPr>
            <w:tcW w:w="9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AD34650" w14:textId="77777777" w:rsidR="00321AF8" w:rsidRPr="00080967" w:rsidRDefault="00321AF8" w:rsidP="00B05031">
            <w:pPr>
              <w:pStyle w:val="ListParagraph"/>
              <w:numPr>
                <w:ilvl w:val="0"/>
                <w:numId w:val="25"/>
              </w:numPr>
              <w:spacing w:after="20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7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263D3744" w14:textId="77777777" w:rsidR="00321AF8" w:rsidRPr="00080967" w:rsidRDefault="00321AF8" w:rsidP="00B05031">
            <w:pPr>
              <w:pStyle w:val="Title"/>
              <w:jc w:val="left"/>
              <w:rPr>
                <w:b w:val="0"/>
                <w:sz w:val="22"/>
              </w:rPr>
            </w:pP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14:paraId="157DFB21" w14:textId="77777777" w:rsidR="00321AF8" w:rsidRPr="00080967" w:rsidRDefault="00321AF8" w:rsidP="00B0503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72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1D17E926" w14:textId="77777777" w:rsidR="00321AF8" w:rsidRPr="00080967" w:rsidRDefault="00321AF8" w:rsidP="00B0503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530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extDirection w:val="tbRl"/>
          </w:tcPr>
          <w:p w14:paraId="39580736" w14:textId="77777777" w:rsidR="00321AF8" w:rsidRPr="00080967" w:rsidRDefault="00321AF8" w:rsidP="00B05031">
            <w:pPr>
              <w:ind w:lef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196322" w14:textId="77777777" w:rsidR="00321AF8" w:rsidRPr="00080967" w:rsidRDefault="00321AF8" w:rsidP="00B05031">
            <w:pPr>
              <w:ind w:left="113"/>
              <w:jc w:val="center"/>
              <w:rPr>
                <w:rFonts w:ascii="Times New Roman" w:hAnsi="Times New Roman" w:cs="Times New Roman"/>
              </w:rPr>
            </w:pPr>
          </w:p>
          <w:p w14:paraId="45FCD1E3" w14:textId="77777777" w:rsidR="00321AF8" w:rsidRPr="00080967" w:rsidRDefault="00321AF8" w:rsidP="00B05031">
            <w:pPr>
              <w:ind w:left="113"/>
              <w:jc w:val="center"/>
              <w:rPr>
                <w:rFonts w:ascii="Times New Roman" w:hAnsi="Times New Roman" w:cs="Times New Roman"/>
              </w:rPr>
            </w:pPr>
            <w:r w:rsidRPr="00080967">
              <w:rPr>
                <w:rFonts w:ascii="Times New Roman" w:hAnsi="Times New Roman" w:cs="Times New Roman"/>
              </w:rPr>
              <w:t>Lab Rubrics</w:t>
            </w:r>
          </w:p>
        </w:tc>
      </w:tr>
      <w:tr w:rsidR="00321AF8" w:rsidRPr="00080967" w14:paraId="30D0F76F" w14:textId="77777777" w:rsidTr="00F233F7">
        <w:tc>
          <w:tcPr>
            <w:tcW w:w="9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A9538D0" w14:textId="77777777" w:rsidR="00321AF8" w:rsidRPr="00080967" w:rsidRDefault="00321AF8" w:rsidP="00B05031">
            <w:pPr>
              <w:pStyle w:val="ListParagraph"/>
              <w:numPr>
                <w:ilvl w:val="0"/>
                <w:numId w:val="25"/>
              </w:numPr>
              <w:spacing w:after="20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7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49B16EB6" w14:textId="77777777" w:rsidR="00321AF8" w:rsidRPr="00080967" w:rsidRDefault="00321AF8" w:rsidP="00B05031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14:paraId="36F10C5E" w14:textId="77777777" w:rsidR="00321AF8" w:rsidRPr="00080967" w:rsidRDefault="00321AF8" w:rsidP="00B0503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72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58743A3A" w14:textId="77777777" w:rsidR="00321AF8" w:rsidRPr="00080967" w:rsidRDefault="00321AF8" w:rsidP="00B0503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530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DEAB93B" w14:textId="77777777" w:rsidR="00321AF8" w:rsidRPr="00080967" w:rsidRDefault="00321AF8" w:rsidP="00B050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21AF8" w:rsidRPr="00080967" w14:paraId="2F404887" w14:textId="77777777" w:rsidTr="00F233F7">
        <w:tc>
          <w:tcPr>
            <w:tcW w:w="9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BB11F7C" w14:textId="77777777" w:rsidR="00321AF8" w:rsidRPr="00080967" w:rsidRDefault="00321AF8" w:rsidP="00B05031">
            <w:pPr>
              <w:pStyle w:val="ListParagraph"/>
              <w:numPr>
                <w:ilvl w:val="0"/>
                <w:numId w:val="25"/>
              </w:numPr>
              <w:spacing w:after="20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7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3511C0CC" w14:textId="77777777" w:rsidR="00321AF8" w:rsidRPr="00080967" w:rsidRDefault="00321AF8" w:rsidP="00B0503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14:paraId="051E2968" w14:textId="77777777" w:rsidR="00321AF8" w:rsidRPr="00080967" w:rsidRDefault="00321AF8" w:rsidP="00B0503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72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71271F58" w14:textId="77777777" w:rsidR="00321AF8" w:rsidRPr="00080967" w:rsidRDefault="00321AF8" w:rsidP="00B0503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530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4EA6563" w14:textId="77777777" w:rsidR="00321AF8" w:rsidRPr="00080967" w:rsidRDefault="00321AF8" w:rsidP="00B050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21AF8" w:rsidRPr="00080967" w14:paraId="4486AA52" w14:textId="77777777" w:rsidTr="00F233F7">
        <w:tc>
          <w:tcPr>
            <w:tcW w:w="9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02B3A69" w14:textId="77777777" w:rsidR="00321AF8" w:rsidRPr="00080967" w:rsidRDefault="00321AF8" w:rsidP="00B05031">
            <w:pPr>
              <w:pStyle w:val="ListParagraph"/>
              <w:numPr>
                <w:ilvl w:val="0"/>
                <w:numId w:val="26"/>
              </w:numPr>
              <w:spacing w:after="20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7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256CA00B" w14:textId="77777777" w:rsidR="00321AF8" w:rsidRPr="00080967" w:rsidRDefault="00321AF8" w:rsidP="00B0503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14:paraId="53448DED" w14:textId="77777777" w:rsidR="00321AF8" w:rsidRPr="00080967" w:rsidRDefault="00321AF8" w:rsidP="00B05031">
            <w:pPr>
              <w:ind w:hanging="24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0805A554" w14:textId="77777777" w:rsidR="00321AF8" w:rsidRPr="00080967" w:rsidRDefault="00321AF8" w:rsidP="00B0503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530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BA42E07" w14:textId="77777777" w:rsidR="00321AF8" w:rsidRPr="00080967" w:rsidRDefault="00321AF8" w:rsidP="00B050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21AF8" w:rsidRPr="00080967" w14:paraId="0351DAD4" w14:textId="77777777" w:rsidTr="00F233F7">
        <w:tc>
          <w:tcPr>
            <w:tcW w:w="9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D40D537" w14:textId="77777777" w:rsidR="00321AF8" w:rsidRPr="00080967" w:rsidRDefault="00321AF8" w:rsidP="00B05031">
            <w:pPr>
              <w:pStyle w:val="ListParagraph"/>
              <w:numPr>
                <w:ilvl w:val="0"/>
                <w:numId w:val="26"/>
              </w:numPr>
              <w:spacing w:after="20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7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3B409F7C" w14:textId="77777777" w:rsidR="00321AF8" w:rsidRPr="00080967" w:rsidRDefault="00321AF8" w:rsidP="00B05031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14:paraId="39331F4E" w14:textId="77777777" w:rsidR="00321AF8" w:rsidRPr="00080967" w:rsidRDefault="00321AF8" w:rsidP="00B05031">
            <w:pPr>
              <w:ind w:hanging="24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7944C335" w14:textId="77777777" w:rsidR="00321AF8" w:rsidRPr="00080967" w:rsidRDefault="00321AF8" w:rsidP="00B0503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530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E01BA38" w14:textId="77777777" w:rsidR="00321AF8" w:rsidRPr="00080967" w:rsidRDefault="00321AF8" w:rsidP="00B050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21AF8" w:rsidRPr="00080967" w14:paraId="4E685118" w14:textId="77777777" w:rsidTr="00F233F7">
        <w:tc>
          <w:tcPr>
            <w:tcW w:w="9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6449A61" w14:textId="77777777" w:rsidR="00321AF8" w:rsidRPr="00080967" w:rsidRDefault="00321AF8" w:rsidP="00B05031">
            <w:pPr>
              <w:pStyle w:val="ListParagraph"/>
              <w:numPr>
                <w:ilvl w:val="0"/>
                <w:numId w:val="26"/>
              </w:numPr>
              <w:spacing w:after="20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7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40E37141" w14:textId="77777777" w:rsidR="00321AF8" w:rsidRPr="00080967" w:rsidRDefault="00321AF8" w:rsidP="00B0503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14:paraId="707C9850" w14:textId="77777777" w:rsidR="00321AF8" w:rsidRPr="00080967" w:rsidRDefault="00321AF8" w:rsidP="00B05031">
            <w:pPr>
              <w:ind w:hanging="24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76EC1CC3" w14:textId="77777777" w:rsidR="00321AF8" w:rsidRPr="00080967" w:rsidRDefault="00321AF8" w:rsidP="00B0503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530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B184DAA" w14:textId="77777777" w:rsidR="00321AF8" w:rsidRPr="00080967" w:rsidRDefault="00321AF8" w:rsidP="00B050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21AF8" w:rsidRPr="00080967" w14:paraId="229BBC54" w14:textId="77777777" w:rsidTr="00F233F7">
        <w:tc>
          <w:tcPr>
            <w:tcW w:w="9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2FBD37F" w14:textId="77777777" w:rsidR="00321AF8" w:rsidRPr="00080967" w:rsidRDefault="00321AF8" w:rsidP="00B05031">
            <w:pPr>
              <w:pStyle w:val="ListParagraph"/>
              <w:numPr>
                <w:ilvl w:val="0"/>
                <w:numId w:val="26"/>
              </w:numPr>
              <w:spacing w:after="20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7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61ED7771" w14:textId="77777777" w:rsidR="00321AF8" w:rsidRPr="00080967" w:rsidRDefault="00321AF8" w:rsidP="00B0503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14:paraId="6E0C0EC0" w14:textId="77777777" w:rsidR="00321AF8" w:rsidRPr="00080967" w:rsidRDefault="00321AF8" w:rsidP="00B0503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5F9EE0BF" w14:textId="77777777" w:rsidR="00321AF8" w:rsidRPr="00080967" w:rsidRDefault="00321AF8" w:rsidP="00B0503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530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D20E91C" w14:textId="77777777" w:rsidR="00321AF8" w:rsidRPr="00080967" w:rsidRDefault="00321AF8" w:rsidP="00B050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21AF8" w:rsidRPr="00080967" w14:paraId="11729EAD" w14:textId="77777777" w:rsidTr="00F233F7">
        <w:tc>
          <w:tcPr>
            <w:tcW w:w="9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B949E62" w14:textId="77777777" w:rsidR="00321AF8" w:rsidRPr="00080967" w:rsidRDefault="00321AF8" w:rsidP="00B05031">
            <w:pPr>
              <w:pStyle w:val="ListParagraph"/>
              <w:numPr>
                <w:ilvl w:val="0"/>
                <w:numId w:val="26"/>
              </w:numPr>
              <w:spacing w:after="20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7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1F8CF477" w14:textId="77777777" w:rsidR="00321AF8" w:rsidRPr="00080967" w:rsidRDefault="00321AF8" w:rsidP="00B0503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14:paraId="7D8B2B0E" w14:textId="77777777" w:rsidR="00321AF8" w:rsidRPr="00080967" w:rsidRDefault="00321AF8" w:rsidP="00B0503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72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5EFFB045" w14:textId="77777777" w:rsidR="00321AF8" w:rsidRPr="00080967" w:rsidRDefault="00321AF8" w:rsidP="00B0503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530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21A2E65" w14:textId="77777777" w:rsidR="00321AF8" w:rsidRPr="00080967" w:rsidRDefault="00321AF8" w:rsidP="00B050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21AF8" w:rsidRPr="00080967" w14:paraId="378878A3" w14:textId="77777777" w:rsidTr="00F233F7">
        <w:trPr>
          <w:trHeight w:val="422"/>
        </w:trPr>
        <w:tc>
          <w:tcPr>
            <w:tcW w:w="9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53E1F59" w14:textId="77777777" w:rsidR="00321AF8" w:rsidRPr="00080967" w:rsidRDefault="00321AF8" w:rsidP="00B05031">
            <w:pPr>
              <w:pStyle w:val="ListParagraph"/>
              <w:numPr>
                <w:ilvl w:val="0"/>
                <w:numId w:val="26"/>
              </w:numPr>
              <w:spacing w:after="20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7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6B4584A1" w14:textId="77777777" w:rsidR="00321AF8" w:rsidRPr="00080967" w:rsidRDefault="00321AF8" w:rsidP="00B0503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14:paraId="64FDF285" w14:textId="77777777" w:rsidR="00321AF8" w:rsidRPr="00080967" w:rsidRDefault="00321AF8" w:rsidP="00B0503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72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7D4DD704" w14:textId="77777777" w:rsidR="00321AF8" w:rsidRPr="00080967" w:rsidRDefault="00321AF8" w:rsidP="00B0503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530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E3EBA94" w14:textId="77777777" w:rsidR="00321AF8" w:rsidRPr="00080967" w:rsidRDefault="00321AF8" w:rsidP="00B050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21AF8" w:rsidRPr="00080967" w14:paraId="5AD4B46B" w14:textId="77777777" w:rsidTr="00F233F7">
        <w:trPr>
          <w:trHeight w:val="422"/>
        </w:trPr>
        <w:tc>
          <w:tcPr>
            <w:tcW w:w="9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988D9E3" w14:textId="77777777" w:rsidR="00321AF8" w:rsidRPr="00080967" w:rsidRDefault="00321AF8" w:rsidP="00B05031">
            <w:pPr>
              <w:pStyle w:val="ListParagraph"/>
              <w:numPr>
                <w:ilvl w:val="0"/>
                <w:numId w:val="26"/>
              </w:numPr>
              <w:spacing w:after="20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7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621B96AE" w14:textId="77777777" w:rsidR="00321AF8" w:rsidRPr="00080967" w:rsidRDefault="00321AF8" w:rsidP="00B0503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14:paraId="57707A69" w14:textId="77777777" w:rsidR="00321AF8" w:rsidRPr="00080967" w:rsidRDefault="00321AF8" w:rsidP="00B0503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72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1114E8E3" w14:textId="77777777" w:rsidR="00321AF8" w:rsidRPr="00080967" w:rsidRDefault="00321AF8" w:rsidP="00B0503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530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A36FEAA" w14:textId="77777777" w:rsidR="00321AF8" w:rsidRPr="00080967" w:rsidRDefault="00321AF8" w:rsidP="00B050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D1A65F5" w14:textId="7A02A66E" w:rsidR="00321AF8" w:rsidRPr="00080967" w:rsidRDefault="00321AF8" w:rsidP="00C32304">
      <w:pPr>
        <w:pStyle w:val="ListParagraph"/>
        <w:spacing w:beforeLines="40" w:before="96" w:line="240" w:lineRule="auto"/>
        <w:ind w:left="0" w:right="-518"/>
        <w:rPr>
          <w:rFonts w:ascii="Times New Roman" w:hAnsi="Times New Roman" w:cs="Times New Roman"/>
          <w:i/>
        </w:rPr>
      </w:pPr>
      <w:r w:rsidRPr="00080967">
        <w:rPr>
          <w:rFonts w:ascii="Times New Roman" w:hAnsi="Times New Roman" w:cs="Times New Roman"/>
          <w:i/>
        </w:rPr>
        <w:t xml:space="preserve">* Open Ended Labs/Semester Projects/Complex Engineering Activities for Problem Based Learning (if </w:t>
      </w:r>
      <w:proofErr w:type="gramStart"/>
      <w:r w:rsidRPr="00080967">
        <w:rPr>
          <w:rFonts w:ascii="Times New Roman" w:hAnsi="Times New Roman" w:cs="Times New Roman"/>
          <w:i/>
        </w:rPr>
        <w:t>any)</w:t>
      </w:r>
      <w:r w:rsidR="00F548DF">
        <w:rPr>
          <w:rFonts w:ascii="Times New Roman" w:hAnsi="Times New Roman" w:cs="Times New Roman"/>
          <w:i/>
        </w:rPr>
        <w:t>may</w:t>
      </w:r>
      <w:proofErr w:type="gramEnd"/>
      <w:r w:rsidR="00F548DF">
        <w:rPr>
          <w:rFonts w:ascii="Times New Roman" w:hAnsi="Times New Roman" w:cs="Times New Roman"/>
          <w:i/>
        </w:rPr>
        <w:t xml:space="preserve"> be li</w:t>
      </w:r>
      <w:r w:rsidR="00CC0677">
        <w:rPr>
          <w:rFonts w:ascii="Times New Roman" w:hAnsi="Times New Roman" w:cs="Times New Roman"/>
          <w:i/>
        </w:rPr>
        <w:t>sted</w:t>
      </w:r>
      <w:r w:rsidRPr="00080967">
        <w:rPr>
          <w:rFonts w:ascii="Times New Roman" w:hAnsi="Times New Roman" w:cs="Times New Roman"/>
          <w:i/>
        </w:rPr>
        <w:t xml:space="preserve"> in the above mentioned lab weeks</w:t>
      </w:r>
      <w:r w:rsidR="00CC0677">
        <w:rPr>
          <w:rFonts w:ascii="Times New Roman" w:hAnsi="Times New Roman" w:cs="Times New Roman"/>
          <w:i/>
        </w:rPr>
        <w:t>.</w:t>
      </w:r>
    </w:p>
    <w:p w14:paraId="68C62FDC" w14:textId="77777777" w:rsidR="00321AF8" w:rsidRPr="00080967" w:rsidRDefault="00321AF8" w:rsidP="00B05031">
      <w:pPr>
        <w:pStyle w:val="ListParagraph"/>
        <w:spacing w:beforeLines="40" w:before="96" w:line="240" w:lineRule="auto"/>
        <w:rPr>
          <w:rFonts w:ascii="Times New Roman" w:hAnsi="Times New Roman" w:cs="Times New Roman"/>
          <w:i/>
        </w:rPr>
      </w:pPr>
    </w:p>
    <w:p w14:paraId="6E3F71B5" w14:textId="5D81935E" w:rsidR="00321AF8" w:rsidRPr="00080967" w:rsidRDefault="00321AF8" w:rsidP="00C32304">
      <w:pPr>
        <w:pStyle w:val="ListParagraph"/>
        <w:spacing w:beforeLines="40" w:before="96" w:line="240" w:lineRule="auto"/>
        <w:ind w:left="0"/>
        <w:rPr>
          <w:rFonts w:ascii="Times New Roman" w:hAnsi="Times New Roman" w:cs="Times New Roman"/>
          <w:b/>
        </w:rPr>
      </w:pPr>
      <w:r w:rsidRPr="00080967">
        <w:rPr>
          <w:rFonts w:ascii="Times New Roman" w:hAnsi="Times New Roman" w:cs="Times New Roman"/>
          <w:b/>
        </w:rPr>
        <w:t>Lab Rubrics:  The instructor is required to insert the relevant rubrics in tabulated form below:</w:t>
      </w:r>
    </w:p>
    <w:tbl>
      <w:tblPr>
        <w:tblStyle w:val="TableGrid"/>
        <w:tblW w:w="9625" w:type="dxa"/>
        <w:tblInd w:w="-180" w:type="dxa"/>
        <w:tblLook w:val="04A0" w:firstRow="1" w:lastRow="0" w:firstColumn="1" w:lastColumn="0" w:noHBand="0" w:noVBand="1"/>
      </w:tblPr>
      <w:tblGrid>
        <w:gridCol w:w="9625"/>
      </w:tblGrid>
      <w:tr w:rsidR="00321AF8" w:rsidRPr="00080967" w14:paraId="45D31E94" w14:textId="77777777" w:rsidTr="00F233F7">
        <w:tc>
          <w:tcPr>
            <w:tcW w:w="962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2FA1428" w14:textId="77777777" w:rsidR="00321AF8" w:rsidRPr="00080967" w:rsidRDefault="00321AF8" w:rsidP="00B05031">
            <w:pPr>
              <w:pStyle w:val="ListParagraph"/>
              <w:spacing w:beforeLines="40" w:before="96" w:line="240" w:lineRule="auto"/>
              <w:rPr>
                <w:rFonts w:ascii="Times New Roman" w:hAnsi="Times New Roman" w:cs="Times New Roman"/>
                <w:b/>
              </w:rPr>
            </w:pPr>
          </w:p>
          <w:p w14:paraId="1EE40F7C" w14:textId="77777777" w:rsidR="00321AF8" w:rsidRPr="00080967" w:rsidRDefault="00321AF8" w:rsidP="00B05031">
            <w:pPr>
              <w:pStyle w:val="ListParagraph"/>
              <w:spacing w:beforeLines="40" w:before="96" w:line="240" w:lineRule="auto"/>
              <w:rPr>
                <w:rFonts w:ascii="Times New Roman" w:hAnsi="Times New Roman" w:cs="Times New Roman"/>
                <w:b/>
              </w:rPr>
            </w:pPr>
          </w:p>
          <w:p w14:paraId="2E32D06E" w14:textId="77777777" w:rsidR="00321AF8" w:rsidRPr="00080967" w:rsidRDefault="00321AF8" w:rsidP="00B05031">
            <w:pPr>
              <w:pStyle w:val="ListParagraph"/>
              <w:spacing w:beforeLines="40" w:before="96" w:line="240" w:lineRule="auto"/>
              <w:rPr>
                <w:rFonts w:ascii="Times New Roman" w:hAnsi="Times New Roman" w:cs="Times New Roman"/>
                <w:b/>
              </w:rPr>
            </w:pPr>
          </w:p>
          <w:p w14:paraId="6E72D144" w14:textId="77777777" w:rsidR="00321AF8" w:rsidRPr="00080967" w:rsidRDefault="00321AF8" w:rsidP="00B05031">
            <w:pPr>
              <w:pStyle w:val="ListParagraph"/>
              <w:spacing w:beforeLines="40" w:before="96" w:line="240" w:lineRule="auto"/>
              <w:rPr>
                <w:rFonts w:ascii="Times New Roman" w:hAnsi="Times New Roman" w:cs="Times New Roman"/>
                <w:b/>
              </w:rPr>
            </w:pPr>
          </w:p>
        </w:tc>
      </w:tr>
    </w:tbl>
    <w:p w14:paraId="0F71F9BE" w14:textId="77777777" w:rsidR="00321AF8" w:rsidRPr="00080967" w:rsidRDefault="00321AF8" w:rsidP="00B05031">
      <w:pPr>
        <w:spacing w:line="0" w:lineRule="atLeast"/>
        <w:rPr>
          <w:rFonts w:ascii="Times New Roman" w:hAnsi="Times New Roman" w:cs="Times New Roman"/>
          <w:b/>
          <w:sz w:val="22"/>
        </w:rPr>
      </w:pPr>
    </w:p>
    <w:p w14:paraId="2BE8C901" w14:textId="0AE676F7" w:rsidR="00C51F02" w:rsidRPr="00080967" w:rsidRDefault="00C51F02" w:rsidP="00C51F02">
      <w:pPr>
        <w:numPr>
          <w:ilvl w:val="0"/>
          <w:numId w:val="13"/>
        </w:numPr>
        <w:tabs>
          <w:tab w:val="left" w:pos="295"/>
        </w:tabs>
        <w:spacing w:line="228" w:lineRule="auto"/>
        <w:rPr>
          <w:rFonts w:ascii="Times New Roman" w:eastAsia="MS Gothic" w:hAnsi="Times New Roman" w:cs="Times New Roman"/>
        </w:rPr>
      </w:pPr>
      <w:r w:rsidRPr="00080967">
        <w:rPr>
          <w:rFonts w:ascii="Times New Roman" w:hAnsi="Times New Roman" w:cs="Times New Roman"/>
        </w:rPr>
        <w:t>Online recorded Lab lecture</w:t>
      </w:r>
      <w:r w:rsidRPr="00080967">
        <w:rPr>
          <w:rFonts w:ascii="Times New Roman" w:hAnsi="Times New Roman" w:cs="Times New Roman"/>
          <w:sz w:val="22"/>
        </w:rPr>
        <w:t xml:space="preserve"> is</w:t>
      </w:r>
      <w:r w:rsidRPr="00080967">
        <w:rPr>
          <w:rFonts w:ascii="Times New Roman" w:hAnsi="Times New Roman" w:cs="Times New Roman"/>
        </w:rPr>
        <w:t xml:space="preserve"> </w:t>
      </w:r>
      <w:r w:rsidRPr="00080967">
        <w:rPr>
          <w:rFonts w:ascii="Times New Roman" w:hAnsi="Times New Roman" w:cs="Times New Roman"/>
          <w:sz w:val="22"/>
        </w:rPr>
        <w:t>uploaded and available for review (please check)</w:t>
      </w:r>
    </w:p>
    <w:p w14:paraId="1C73EE20" w14:textId="77777777" w:rsidR="00C51F02" w:rsidRPr="00080967" w:rsidRDefault="00C51F02" w:rsidP="00C51F02">
      <w:pPr>
        <w:tabs>
          <w:tab w:val="left" w:pos="295"/>
        </w:tabs>
        <w:spacing w:line="228" w:lineRule="auto"/>
        <w:rPr>
          <w:rFonts w:ascii="Times New Roman" w:eastAsia="MS Gothic" w:hAnsi="Times New Roman" w:cs="Times New Roman"/>
        </w:rPr>
      </w:pPr>
    </w:p>
    <w:p w14:paraId="26831566" w14:textId="77777777" w:rsidR="00C51F02" w:rsidRPr="00080967" w:rsidRDefault="00C51F02" w:rsidP="00C51F02">
      <w:pPr>
        <w:spacing w:line="242" w:lineRule="exact"/>
        <w:rPr>
          <w:rFonts w:ascii="Times New Roman" w:hAnsi="Times New Roman" w:cs="Times New Roman"/>
        </w:rPr>
      </w:pPr>
    </w:p>
    <w:p w14:paraId="0DD8A062" w14:textId="77777777" w:rsidR="00C51F02" w:rsidRPr="00080967" w:rsidRDefault="00C51F02" w:rsidP="00C51F02">
      <w:pPr>
        <w:spacing w:line="0" w:lineRule="atLeast"/>
        <w:rPr>
          <w:rFonts w:ascii="Times New Roman" w:hAnsi="Times New Roman" w:cs="Times New Roman"/>
          <w:b/>
          <w:sz w:val="22"/>
        </w:rPr>
      </w:pPr>
      <w:r w:rsidRPr="00080967">
        <w:rPr>
          <w:rFonts w:ascii="Times New Roman" w:hAnsi="Times New Roman" w:cs="Times New Roman"/>
          <w:b/>
          <w:sz w:val="22"/>
        </w:rPr>
        <w:t>_______________________________ (Course Instructor’s Signature)</w:t>
      </w:r>
    </w:p>
    <w:p w14:paraId="22869849" w14:textId="77777777" w:rsidR="00321AF8" w:rsidRPr="00080967" w:rsidRDefault="00321AF8" w:rsidP="00B05031">
      <w:pPr>
        <w:spacing w:line="0" w:lineRule="atLeast"/>
        <w:rPr>
          <w:rFonts w:ascii="Times New Roman" w:hAnsi="Times New Roman" w:cs="Times New Roman"/>
          <w:b/>
          <w:sz w:val="22"/>
        </w:rPr>
      </w:pPr>
    </w:p>
    <w:p w14:paraId="5782FC4F" w14:textId="77777777" w:rsidR="00C51F02" w:rsidRPr="00080967" w:rsidRDefault="00C51F02" w:rsidP="00B05031">
      <w:pPr>
        <w:spacing w:line="0" w:lineRule="atLeast"/>
        <w:rPr>
          <w:rFonts w:ascii="Times New Roman" w:hAnsi="Times New Roman" w:cs="Times New Roman"/>
          <w:b/>
          <w:sz w:val="22"/>
        </w:rPr>
      </w:pPr>
    </w:p>
    <w:p w14:paraId="5F7C4494" w14:textId="77777777" w:rsidR="00321AF8" w:rsidRPr="00080967" w:rsidRDefault="00321AF8" w:rsidP="00B05031">
      <w:pPr>
        <w:spacing w:line="0" w:lineRule="atLeast"/>
        <w:rPr>
          <w:rFonts w:ascii="Times New Roman" w:hAnsi="Times New Roman" w:cs="Times New Roman"/>
          <w:b/>
          <w:sz w:val="22"/>
        </w:rPr>
      </w:pPr>
    </w:p>
    <w:p w14:paraId="7995CF58" w14:textId="77777777" w:rsidR="00C51F02" w:rsidRDefault="00C51F02">
      <w:pPr>
        <w:rPr>
          <w:rFonts w:ascii="Times New Roman" w:hAnsi="Times New Roman" w:cs="Times New Roman"/>
          <w:sz w:val="22"/>
          <w:szCs w:val="22"/>
          <w:lang w:val="en-GB"/>
        </w:rPr>
      </w:pPr>
      <w:r>
        <w:rPr>
          <w:rFonts w:ascii="Times New Roman" w:hAnsi="Times New Roman" w:cs="Times New Roman"/>
          <w:sz w:val="22"/>
          <w:szCs w:val="22"/>
          <w:lang w:val="en-GB"/>
        </w:rPr>
        <w:br w:type="page"/>
      </w:r>
    </w:p>
    <w:p w14:paraId="3D5FD8D4" w14:textId="30A714D8" w:rsidR="00321AF8" w:rsidRDefault="00321AF8" w:rsidP="00B05031">
      <w:pPr>
        <w:jc w:val="center"/>
        <w:rPr>
          <w:rFonts w:ascii="Times New Roman" w:hAnsi="Times New Roman" w:cs="Times New Roman"/>
          <w:b/>
          <w:bCs/>
          <w:sz w:val="20"/>
          <w:szCs w:val="22"/>
          <w:lang w:val="en-GB"/>
        </w:rPr>
      </w:pPr>
      <w:r w:rsidRPr="00502201">
        <w:rPr>
          <w:rFonts w:ascii="Times New Roman" w:hAnsi="Times New Roman" w:cs="Times New Roman"/>
          <w:b/>
          <w:bCs/>
          <w:sz w:val="20"/>
          <w:szCs w:val="22"/>
          <w:lang w:val="en-GB"/>
        </w:rPr>
        <w:lastRenderedPageBreak/>
        <w:t>(To be filled by Online Course Evaluation Committee)</w:t>
      </w:r>
    </w:p>
    <w:p w14:paraId="14D777BD" w14:textId="77777777" w:rsidR="00CC0677" w:rsidRPr="00502201" w:rsidRDefault="00CC0677" w:rsidP="00B05031">
      <w:pPr>
        <w:jc w:val="center"/>
        <w:rPr>
          <w:rFonts w:ascii="Times New Roman" w:hAnsi="Times New Roman" w:cs="Times New Roman"/>
          <w:b/>
          <w:bCs/>
          <w:sz w:val="20"/>
          <w:szCs w:val="22"/>
          <w:lang w:val="en-GB"/>
        </w:rPr>
      </w:pPr>
    </w:p>
    <w:tbl>
      <w:tblPr>
        <w:tblStyle w:val="TableGrid"/>
        <w:tblW w:w="9406" w:type="dxa"/>
        <w:tblLook w:val="04A0" w:firstRow="1" w:lastRow="0" w:firstColumn="1" w:lastColumn="0" w:noHBand="0" w:noVBand="1"/>
      </w:tblPr>
      <w:tblGrid>
        <w:gridCol w:w="718"/>
        <w:gridCol w:w="4786"/>
        <w:gridCol w:w="1341"/>
        <w:gridCol w:w="1489"/>
        <w:gridCol w:w="1072"/>
      </w:tblGrid>
      <w:tr w:rsidR="00321AF8" w:rsidRPr="00080967" w14:paraId="6FBE069E" w14:textId="77777777" w:rsidTr="00F233F7">
        <w:trPr>
          <w:trHeight w:val="412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10E088C" w14:textId="77777777" w:rsidR="00321AF8" w:rsidRPr="00080967" w:rsidRDefault="00321AF8" w:rsidP="00B0503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proofErr w:type="spellStart"/>
            <w:r w:rsidRPr="00080967">
              <w:rPr>
                <w:rFonts w:ascii="Times New Roman" w:hAnsi="Times New Roman" w:cs="Times New Roman"/>
                <w:b/>
                <w:lang w:val="en-GB"/>
              </w:rPr>
              <w:t>S.No</w:t>
            </w:r>
            <w:proofErr w:type="spellEnd"/>
            <w:r w:rsidRPr="00080967">
              <w:rPr>
                <w:rFonts w:ascii="Times New Roman" w:hAnsi="Times New Roman" w:cs="Times New Roman"/>
                <w:b/>
                <w:lang w:val="en-GB"/>
              </w:rPr>
              <w:t>.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26A99EF" w14:textId="77777777" w:rsidR="00321AF8" w:rsidRPr="00080967" w:rsidRDefault="00321AF8" w:rsidP="00B05031">
            <w:pPr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lang w:val="en-GB"/>
              </w:rPr>
              <w:t>Item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EA02CB5" w14:textId="77777777" w:rsidR="00321AF8" w:rsidRPr="00080967" w:rsidRDefault="00321AF8" w:rsidP="00B05031">
            <w:pPr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lang w:val="en-GB"/>
              </w:rPr>
              <w:t>Satisfactory</w:t>
            </w:r>
          </w:p>
        </w:tc>
        <w:tc>
          <w:tcPr>
            <w:tcW w:w="148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1DFEF27" w14:textId="77777777" w:rsidR="00321AF8" w:rsidRPr="00080967" w:rsidRDefault="00321AF8" w:rsidP="00B05031">
            <w:pPr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lang w:val="en-GB"/>
              </w:rPr>
              <w:t>Needs Revision</w:t>
            </w:r>
          </w:p>
        </w:tc>
        <w:tc>
          <w:tcPr>
            <w:tcW w:w="107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6E66504" w14:textId="77777777" w:rsidR="00321AF8" w:rsidRPr="00080967" w:rsidRDefault="00321AF8" w:rsidP="00B05031">
            <w:pPr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lang w:val="en-GB"/>
              </w:rPr>
              <w:t>Remarks</w:t>
            </w:r>
          </w:p>
        </w:tc>
      </w:tr>
      <w:tr w:rsidR="00321AF8" w:rsidRPr="00080967" w14:paraId="5B00F524" w14:textId="77777777" w:rsidTr="00F233F7">
        <w:trPr>
          <w:trHeight w:val="659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10D621" w14:textId="77777777" w:rsidR="00321AF8" w:rsidRPr="00080967" w:rsidRDefault="00321AF8" w:rsidP="00B05031">
            <w:pPr>
              <w:pStyle w:val="paragraph"/>
              <w:numPr>
                <w:ilvl w:val="0"/>
                <w:numId w:val="27"/>
              </w:numPr>
              <w:spacing w:before="0" w:beforeAutospacing="0" w:after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8F39E35" w14:textId="77777777" w:rsidR="00321AF8" w:rsidRPr="00080967" w:rsidRDefault="00321AF8" w:rsidP="00B05031">
            <w:pPr>
              <w:pStyle w:val="paragraph"/>
              <w:spacing w:before="0" w:beforeAutospacing="0" w:after="0" w:afterAutospacing="0"/>
              <w:jc w:val="both"/>
              <w:textAlignment w:val="baseline"/>
            </w:pPr>
            <w:r w:rsidRPr="00080967">
              <w:rPr>
                <w:rStyle w:val="normaltextrun"/>
                <w:sz w:val="20"/>
                <w:szCs w:val="20"/>
                <w:lang w:val="en-GB"/>
              </w:rPr>
              <w:t>Basic information</w:t>
            </w:r>
            <w:r w:rsidRPr="00080967">
              <w:rPr>
                <w:rStyle w:val="eop"/>
                <w:sz w:val="20"/>
                <w:szCs w:val="20"/>
              </w:rPr>
              <w:t> provided about the Lab course (i.e. rubrics, simulation tools etc.),</w:t>
            </w:r>
            <w:r w:rsidRPr="00080967">
              <w:rPr>
                <w:sz w:val="20"/>
                <w:szCs w:val="20"/>
              </w:rPr>
              <w:t xml:space="preserve"> </w:t>
            </w:r>
            <w:r w:rsidRPr="00080967">
              <w:rPr>
                <w:rStyle w:val="normaltextrun"/>
                <w:sz w:val="20"/>
                <w:szCs w:val="20"/>
                <w:lang w:val="en-GB"/>
              </w:rPr>
              <w:t>Department, sections, credit hours and</w:t>
            </w:r>
            <w:r w:rsidRPr="00080967">
              <w:rPr>
                <w:rStyle w:val="eop"/>
                <w:sz w:val="20"/>
                <w:szCs w:val="20"/>
              </w:rPr>
              <w:t xml:space="preserve"> grading criteri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5093882" w14:textId="77777777" w:rsidR="00321AF8" w:rsidRPr="00080967" w:rsidRDefault="00321AF8" w:rsidP="00B050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48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DC9CA97" w14:textId="77777777" w:rsidR="00321AF8" w:rsidRPr="00080967" w:rsidRDefault="00321AF8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07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16DC3E5" w14:textId="77777777" w:rsidR="00321AF8" w:rsidRPr="00080967" w:rsidRDefault="00321AF8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321AF8" w:rsidRPr="00080967" w14:paraId="1CC9A076" w14:textId="77777777" w:rsidTr="00F233F7">
        <w:trPr>
          <w:trHeight w:val="247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EC954D2" w14:textId="77777777" w:rsidR="00321AF8" w:rsidRPr="00080967" w:rsidRDefault="00321AF8" w:rsidP="00B05031">
            <w:pPr>
              <w:pStyle w:val="paragraph"/>
              <w:numPr>
                <w:ilvl w:val="0"/>
                <w:numId w:val="27"/>
              </w:numPr>
              <w:spacing w:before="0" w:beforeAutospacing="0" w:after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CC7E7F7" w14:textId="77777777" w:rsidR="00321AF8" w:rsidRPr="00080967" w:rsidRDefault="00321AF8" w:rsidP="00B05031">
            <w:pPr>
              <w:pStyle w:val="paragraph"/>
              <w:spacing w:before="0" w:beforeAutospacing="0" w:after="0" w:afterAutospacing="0"/>
              <w:jc w:val="both"/>
              <w:textAlignment w:val="baseline"/>
            </w:pPr>
            <w:r w:rsidRPr="00080967">
              <w:rPr>
                <w:rStyle w:val="normaltextrun"/>
                <w:sz w:val="20"/>
                <w:szCs w:val="20"/>
                <w:lang w:val="en-GB"/>
              </w:rPr>
              <w:t>Instructor’s contact information</w:t>
            </w:r>
            <w:r w:rsidRPr="00080967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C1AA2E2" w14:textId="77777777" w:rsidR="00321AF8" w:rsidRPr="00080967" w:rsidRDefault="00321AF8" w:rsidP="00B050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4E77BC3" w14:textId="77777777" w:rsidR="00321AF8" w:rsidRPr="00080967" w:rsidRDefault="00321AF8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07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F83C281" w14:textId="77777777" w:rsidR="00321AF8" w:rsidRPr="00080967" w:rsidRDefault="00321AF8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321AF8" w:rsidRPr="00080967" w14:paraId="0A7C810A" w14:textId="77777777" w:rsidTr="00F233F7">
        <w:trPr>
          <w:trHeight w:val="164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E1DA149" w14:textId="77777777" w:rsidR="00321AF8" w:rsidRPr="00080967" w:rsidRDefault="00321AF8" w:rsidP="00B05031">
            <w:pPr>
              <w:pStyle w:val="paragraph"/>
              <w:numPr>
                <w:ilvl w:val="0"/>
                <w:numId w:val="27"/>
              </w:numPr>
              <w:spacing w:before="0" w:beforeAutospacing="0" w:after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1C1663A" w14:textId="77777777" w:rsidR="00321AF8" w:rsidRPr="00080967" w:rsidRDefault="00321AF8" w:rsidP="00B05031">
            <w:pPr>
              <w:pStyle w:val="paragraph"/>
              <w:spacing w:before="0" w:beforeAutospacing="0" w:after="0" w:afterAutospacing="0"/>
              <w:jc w:val="both"/>
              <w:textAlignment w:val="baseline"/>
            </w:pPr>
            <w:r w:rsidRPr="00080967">
              <w:rPr>
                <w:rStyle w:val="normaltextrun"/>
                <w:sz w:val="20"/>
                <w:szCs w:val="20"/>
                <w:lang w:val="en-GB"/>
              </w:rPr>
              <w:t xml:space="preserve">Modes </w:t>
            </w:r>
            <w:proofErr w:type="gramStart"/>
            <w:r w:rsidRPr="00080967">
              <w:rPr>
                <w:rStyle w:val="normaltextrun"/>
                <w:sz w:val="20"/>
                <w:szCs w:val="20"/>
                <w:lang w:val="en-GB"/>
              </w:rPr>
              <w:t>of  Lab</w:t>
            </w:r>
            <w:proofErr w:type="gramEnd"/>
            <w:r w:rsidRPr="00080967">
              <w:rPr>
                <w:rStyle w:val="normaltextrun"/>
                <w:sz w:val="20"/>
                <w:szCs w:val="20"/>
                <w:lang w:val="en-GB"/>
              </w:rPr>
              <w:t xml:space="preserve"> delivery/demonstration are clearly mentioned</w:t>
            </w:r>
            <w:r w:rsidRPr="00080967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37BB0E4" w14:textId="77777777" w:rsidR="00321AF8" w:rsidRPr="00080967" w:rsidRDefault="00321AF8" w:rsidP="00B050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B3DCAEF" w14:textId="77777777" w:rsidR="00321AF8" w:rsidRPr="00080967" w:rsidRDefault="00321AF8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07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C9EFDD4" w14:textId="77777777" w:rsidR="00321AF8" w:rsidRPr="00080967" w:rsidRDefault="00321AF8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321AF8" w:rsidRPr="00080967" w14:paraId="270B5878" w14:textId="77777777" w:rsidTr="00F233F7">
        <w:trPr>
          <w:trHeight w:val="412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56F19FF" w14:textId="77777777" w:rsidR="00321AF8" w:rsidRPr="00080967" w:rsidRDefault="00321AF8" w:rsidP="00B05031">
            <w:pPr>
              <w:pStyle w:val="paragraph"/>
              <w:numPr>
                <w:ilvl w:val="0"/>
                <w:numId w:val="27"/>
              </w:numPr>
              <w:spacing w:before="0" w:beforeAutospacing="0" w:after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24542C5" w14:textId="77777777" w:rsidR="00321AF8" w:rsidRPr="00080967" w:rsidRDefault="00321AF8" w:rsidP="00B05031">
            <w:pPr>
              <w:pStyle w:val="paragraph"/>
              <w:spacing w:before="0" w:beforeAutospacing="0" w:after="0" w:afterAutospacing="0"/>
              <w:jc w:val="both"/>
              <w:textAlignment w:val="baseline"/>
            </w:pPr>
            <w:r w:rsidRPr="00080967">
              <w:rPr>
                <w:rStyle w:val="normaltextrun"/>
                <w:sz w:val="20"/>
                <w:szCs w:val="20"/>
                <w:lang w:val="en-GB"/>
              </w:rPr>
              <w:t xml:space="preserve">Assessment methods are mentioned and are reflective of measuring the course learning outcomes 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61F786C" w14:textId="77777777" w:rsidR="00321AF8" w:rsidRPr="00080967" w:rsidRDefault="00321AF8" w:rsidP="00B050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05BC6FC" w14:textId="77777777" w:rsidR="00321AF8" w:rsidRPr="00080967" w:rsidRDefault="00321AF8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07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BEDA623" w14:textId="77777777" w:rsidR="00321AF8" w:rsidRPr="00080967" w:rsidRDefault="00321AF8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321AF8" w:rsidRPr="00080967" w14:paraId="4F189F47" w14:textId="77777777" w:rsidTr="00F233F7">
        <w:trPr>
          <w:trHeight w:val="247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94DBF91" w14:textId="77777777" w:rsidR="00321AF8" w:rsidRPr="00080967" w:rsidRDefault="00321AF8" w:rsidP="00B05031">
            <w:pPr>
              <w:pStyle w:val="paragraph"/>
              <w:numPr>
                <w:ilvl w:val="0"/>
                <w:numId w:val="27"/>
              </w:numPr>
              <w:spacing w:before="0" w:beforeAutospacing="0" w:after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6BB24EC" w14:textId="77777777" w:rsidR="00321AF8" w:rsidRPr="00080967" w:rsidRDefault="00321AF8" w:rsidP="00B05031">
            <w:pPr>
              <w:pStyle w:val="paragraph"/>
              <w:spacing w:before="0" w:beforeAutospacing="0" w:after="0" w:afterAutospacing="0"/>
              <w:jc w:val="both"/>
              <w:textAlignment w:val="baseline"/>
            </w:pPr>
            <w:r w:rsidRPr="00080967">
              <w:rPr>
                <w:rStyle w:val="normaltextrun"/>
                <w:sz w:val="20"/>
                <w:szCs w:val="20"/>
                <w:lang w:val="en-GB"/>
              </w:rPr>
              <w:t>Teaching material and additional resources</w:t>
            </w:r>
            <w:r w:rsidRPr="00080967">
              <w:rPr>
                <w:rStyle w:val="eop"/>
                <w:sz w:val="20"/>
                <w:szCs w:val="20"/>
              </w:rPr>
              <w:t> are adequate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4844654" w14:textId="77777777" w:rsidR="00321AF8" w:rsidRPr="00080967" w:rsidRDefault="00321AF8" w:rsidP="00B050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18AE121" w14:textId="77777777" w:rsidR="00321AF8" w:rsidRPr="00080967" w:rsidRDefault="00321AF8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07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7EB75F1" w14:textId="77777777" w:rsidR="00321AF8" w:rsidRPr="00080967" w:rsidRDefault="00321AF8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321AF8" w:rsidRPr="00080967" w14:paraId="0A0D9A2E" w14:textId="77777777" w:rsidTr="00F233F7">
        <w:trPr>
          <w:trHeight w:val="412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EA342E0" w14:textId="77777777" w:rsidR="00321AF8" w:rsidRPr="00080967" w:rsidRDefault="00321AF8" w:rsidP="00B05031">
            <w:pPr>
              <w:pStyle w:val="paragraph"/>
              <w:numPr>
                <w:ilvl w:val="0"/>
                <w:numId w:val="27"/>
              </w:numPr>
              <w:spacing w:before="0" w:beforeAutospacing="0" w:after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84994A4" w14:textId="77777777" w:rsidR="00321AF8" w:rsidRPr="00080967" w:rsidRDefault="00321AF8" w:rsidP="00B05031">
            <w:pPr>
              <w:pStyle w:val="paragraph"/>
              <w:spacing w:before="0" w:beforeAutospacing="0" w:after="0" w:afterAutospacing="0"/>
              <w:jc w:val="both"/>
              <w:textAlignment w:val="baseline"/>
            </w:pPr>
            <w:r w:rsidRPr="00080967">
              <w:rPr>
                <w:rStyle w:val="normaltextrun"/>
                <w:sz w:val="20"/>
                <w:szCs w:val="20"/>
                <w:lang w:val="en-GB"/>
              </w:rPr>
              <w:t xml:space="preserve">Tools/ Platforms for online Lab lecture delivery and lab conduction are </w:t>
            </w:r>
            <w:proofErr w:type="gramStart"/>
            <w:r w:rsidRPr="00080967">
              <w:rPr>
                <w:rStyle w:val="normaltextrun"/>
                <w:sz w:val="20"/>
                <w:szCs w:val="20"/>
                <w:lang w:val="en-GB"/>
              </w:rPr>
              <w:t>sufficient</w:t>
            </w:r>
            <w:proofErr w:type="gramEnd"/>
            <w:r w:rsidRPr="00080967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9D84ECB" w14:textId="77777777" w:rsidR="00321AF8" w:rsidRPr="00080967" w:rsidRDefault="00321AF8" w:rsidP="00B050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A5374DA" w14:textId="77777777" w:rsidR="00321AF8" w:rsidRPr="00080967" w:rsidRDefault="00321AF8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07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EB67E07" w14:textId="77777777" w:rsidR="00321AF8" w:rsidRPr="00080967" w:rsidRDefault="00321AF8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321AF8" w:rsidRPr="00080967" w14:paraId="1570185C" w14:textId="77777777" w:rsidTr="00F233F7">
        <w:trPr>
          <w:trHeight w:val="164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6E07CB3" w14:textId="77777777" w:rsidR="00321AF8" w:rsidRPr="00080967" w:rsidRDefault="00321AF8" w:rsidP="00B05031">
            <w:pPr>
              <w:pStyle w:val="paragraph"/>
              <w:numPr>
                <w:ilvl w:val="0"/>
                <w:numId w:val="27"/>
              </w:numPr>
              <w:spacing w:before="0" w:beforeAutospacing="0" w:after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D1CBC64" w14:textId="77777777" w:rsidR="00321AF8" w:rsidRPr="00080967" w:rsidRDefault="00321AF8" w:rsidP="00B05031">
            <w:pPr>
              <w:pStyle w:val="paragraph"/>
              <w:spacing w:before="0" w:beforeAutospacing="0" w:after="0" w:afterAutospacing="0"/>
              <w:jc w:val="both"/>
              <w:textAlignment w:val="baseline"/>
            </w:pPr>
            <w:r w:rsidRPr="00080967">
              <w:rPr>
                <w:rStyle w:val="normaltextrun"/>
                <w:sz w:val="20"/>
                <w:szCs w:val="20"/>
                <w:lang w:val="en-GB"/>
              </w:rPr>
              <w:t>Familiarity of faculty with the online teaching platforms</w:t>
            </w:r>
            <w:r w:rsidRPr="00080967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274083E" w14:textId="77777777" w:rsidR="00321AF8" w:rsidRPr="00080967" w:rsidRDefault="00321AF8" w:rsidP="00B050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86D0A09" w14:textId="77777777" w:rsidR="00321AF8" w:rsidRPr="00080967" w:rsidRDefault="00321AF8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07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A270178" w14:textId="77777777" w:rsidR="00321AF8" w:rsidRPr="00080967" w:rsidRDefault="00321AF8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321AF8" w:rsidRPr="00080967" w14:paraId="4437EF56" w14:textId="77777777" w:rsidTr="00F233F7">
        <w:trPr>
          <w:trHeight w:val="659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8634B01" w14:textId="77777777" w:rsidR="00321AF8" w:rsidRPr="00080967" w:rsidRDefault="00321AF8" w:rsidP="00B05031">
            <w:pPr>
              <w:pStyle w:val="paragraph"/>
              <w:numPr>
                <w:ilvl w:val="0"/>
                <w:numId w:val="27"/>
              </w:numPr>
              <w:spacing w:before="0" w:beforeAutospacing="0" w:after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4412713" w14:textId="77777777" w:rsidR="00321AF8" w:rsidRPr="00080967" w:rsidRDefault="00321AF8" w:rsidP="00B05031">
            <w:pPr>
              <w:pStyle w:val="paragraph"/>
              <w:spacing w:before="0" w:beforeAutospacing="0" w:after="0" w:afterAutospacing="0"/>
              <w:jc w:val="both"/>
              <w:textAlignment w:val="baseline"/>
            </w:pPr>
            <w:r w:rsidRPr="00080967">
              <w:rPr>
                <w:rStyle w:val="normaltextrun"/>
                <w:sz w:val="20"/>
                <w:szCs w:val="20"/>
                <w:lang w:val="en-GB"/>
              </w:rPr>
              <w:t>Course learning outcomes are clearly mentioned with appropriate knowledge domain and taxonomy level and graduate attributes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284E935" w14:textId="77777777" w:rsidR="00321AF8" w:rsidRPr="00080967" w:rsidRDefault="00321AF8" w:rsidP="00B050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FF35FE9" w14:textId="77777777" w:rsidR="00321AF8" w:rsidRPr="00080967" w:rsidRDefault="00321AF8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07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6B33654" w14:textId="77777777" w:rsidR="00321AF8" w:rsidRPr="00080967" w:rsidRDefault="00321AF8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321AF8" w:rsidRPr="00080967" w14:paraId="2B3B72F8" w14:textId="77777777" w:rsidTr="00F233F7">
        <w:trPr>
          <w:trHeight w:val="412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0E58046" w14:textId="77777777" w:rsidR="00321AF8" w:rsidRPr="00080967" w:rsidRDefault="00321AF8" w:rsidP="00B05031">
            <w:pPr>
              <w:pStyle w:val="paragraph"/>
              <w:numPr>
                <w:ilvl w:val="0"/>
                <w:numId w:val="27"/>
              </w:numPr>
              <w:spacing w:before="0" w:beforeAutospacing="0" w:after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F76C296" w14:textId="77777777" w:rsidR="00321AF8" w:rsidRPr="00080967" w:rsidRDefault="00321AF8" w:rsidP="00B05031">
            <w:pPr>
              <w:pStyle w:val="paragraph"/>
              <w:spacing w:before="0" w:beforeAutospacing="0" w:after="0" w:afterAutospacing="0"/>
              <w:jc w:val="both"/>
              <w:textAlignment w:val="baseline"/>
            </w:pPr>
            <w:r w:rsidRPr="00080967">
              <w:rPr>
                <w:rStyle w:val="normaltextrun"/>
                <w:sz w:val="20"/>
                <w:szCs w:val="20"/>
                <w:lang w:val="en-GB"/>
              </w:rPr>
              <w:t>Weekly lecture plan of the lab course is balanced and properly distribute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A13E76F" w14:textId="77777777" w:rsidR="00321AF8" w:rsidRPr="00080967" w:rsidRDefault="00321AF8" w:rsidP="00B050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8A25961" w14:textId="77777777" w:rsidR="00321AF8" w:rsidRPr="00080967" w:rsidRDefault="00321AF8" w:rsidP="00B0503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07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74B9FB9" w14:textId="77777777" w:rsidR="00321AF8" w:rsidRPr="00080967" w:rsidRDefault="00321AF8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321AF8" w:rsidRPr="00080967" w14:paraId="3C79EDB0" w14:textId="77777777" w:rsidTr="00F233F7">
        <w:trPr>
          <w:trHeight w:val="164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2B66A30" w14:textId="77777777" w:rsidR="00321AF8" w:rsidRPr="00080967" w:rsidRDefault="00321AF8" w:rsidP="00B05031">
            <w:pPr>
              <w:pStyle w:val="paragraph"/>
              <w:numPr>
                <w:ilvl w:val="0"/>
                <w:numId w:val="27"/>
              </w:numPr>
              <w:spacing w:before="0" w:beforeAutospacing="0" w:after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B1481F6" w14:textId="77777777" w:rsidR="00321AF8" w:rsidRPr="00080967" w:rsidRDefault="00321AF8" w:rsidP="00B05031">
            <w:pPr>
              <w:pStyle w:val="paragraph"/>
              <w:spacing w:before="0" w:beforeAutospacing="0" w:after="0" w:afterAutospacing="0"/>
              <w:jc w:val="both"/>
              <w:textAlignment w:val="baseline"/>
            </w:pPr>
            <w:r w:rsidRPr="00080967">
              <w:rPr>
                <w:rStyle w:val="normaltextrun"/>
                <w:sz w:val="20"/>
                <w:szCs w:val="20"/>
                <w:lang w:val="en-GB"/>
              </w:rPr>
              <w:t xml:space="preserve">Coverage of the list of experiments 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CCAA1FE" w14:textId="77777777" w:rsidR="00321AF8" w:rsidRPr="00080967" w:rsidRDefault="00321AF8" w:rsidP="00B050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4B56F21" w14:textId="77777777" w:rsidR="00321AF8" w:rsidRPr="00080967" w:rsidRDefault="00321AF8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07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F752785" w14:textId="77777777" w:rsidR="00321AF8" w:rsidRPr="00080967" w:rsidRDefault="00321AF8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321AF8" w:rsidRPr="00080967" w14:paraId="44297BE0" w14:textId="77777777" w:rsidTr="00F233F7">
        <w:trPr>
          <w:trHeight w:val="329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CA040A5" w14:textId="77777777" w:rsidR="00321AF8" w:rsidRPr="00080967" w:rsidRDefault="00321AF8" w:rsidP="00B05031">
            <w:pPr>
              <w:pStyle w:val="paragraph"/>
              <w:numPr>
                <w:ilvl w:val="0"/>
                <w:numId w:val="27"/>
              </w:numPr>
              <w:spacing w:before="0" w:beforeAutospacing="0" w:after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ADCCD44" w14:textId="77777777" w:rsidR="00321AF8" w:rsidRPr="00080967" w:rsidRDefault="00321AF8" w:rsidP="00B05031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en-GB"/>
              </w:rPr>
            </w:pPr>
            <w:r w:rsidRPr="00080967">
              <w:rPr>
                <w:rStyle w:val="normaltextrun"/>
                <w:sz w:val="20"/>
                <w:szCs w:val="20"/>
                <w:lang w:val="en-GB"/>
              </w:rPr>
              <w:t>The offered lab course meets the minimum requirements as mentioned in PEC Guidelines (Amid COVID-19)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3BB5C95" w14:textId="77777777" w:rsidR="00321AF8" w:rsidRPr="00080967" w:rsidRDefault="00321AF8" w:rsidP="00B050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5DB806A" w14:textId="77777777" w:rsidR="00321AF8" w:rsidRPr="00080967" w:rsidRDefault="00321AF8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07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0DA5CDE" w14:textId="77777777" w:rsidR="00321AF8" w:rsidRPr="00080967" w:rsidRDefault="00321AF8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</w:tr>
    </w:tbl>
    <w:p w14:paraId="0682284E" w14:textId="77777777" w:rsidR="00321AF8" w:rsidRPr="00080967" w:rsidRDefault="00321AF8" w:rsidP="00B05031">
      <w:pPr>
        <w:jc w:val="both"/>
        <w:rPr>
          <w:rFonts w:ascii="Times New Roman" w:hAnsi="Times New Roman" w:cs="Times New Roman"/>
          <w:lang w:val="en-GB"/>
        </w:rPr>
      </w:pPr>
    </w:p>
    <w:p w14:paraId="4A50E957" w14:textId="77777777" w:rsidR="00321AF8" w:rsidRPr="00080967" w:rsidRDefault="00321AF8" w:rsidP="00B05031">
      <w:pPr>
        <w:jc w:val="both"/>
        <w:rPr>
          <w:rFonts w:ascii="Times New Roman" w:hAnsi="Times New Roman" w:cs="Times New Roman"/>
          <w:b/>
          <w:u w:val="single"/>
          <w:lang w:val="en-GB"/>
        </w:rPr>
      </w:pPr>
    </w:p>
    <w:p w14:paraId="1D148081" w14:textId="77777777" w:rsidR="00321AF8" w:rsidRPr="00080967" w:rsidRDefault="00321AF8" w:rsidP="00B05031">
      <w:pPr>
        <w:jc w:val="both"/>
        <w:rPr>
          <w:rFonts w:ascii="Times New Roman" w:hAnsi="Times New Roman" w:cs="Times New Roman"/>
          <w:b/>
          <w:u w:val="single"/>
          <w:lang w:val="en-GB"/>
        </w:rPr>
      </w:pPr>
      <w:r w:rsidRPr="00080967">
        <w:rPr>
          <w:rFonts w:ascii="Times New Roman" w:hAnsi="Times New Roman" w:cs="Times New Roman"/>
          <w:b/>
          <w:u w:val="single"/>
          <w:lang w:val="en-GB"/>
        </w:rPr>
        <w:t>Recommendations of the Online Course Evaluation Committee:</w:t>
      </w:r>
    </w:p>
    <w:p w14:paraId="36929CCC" w14:textId="77777777" w:rsidR="00321AF8" w:rsidRPr="00F233F7" w:rsidRDefault="00321AF8" w:rsidP="00C51F02">
      <w:pPr>
        <w:ind w:right="-518"/>
        <w:jc w:val="both"/>
        <w:rPr>
          <w:rFonts w:ascii="Times New Roman" w:hAnsi="Times New Roman" w:cs="Times New Roman"/>
          <w:b/>
          <w:u w:val="single"/>
          <w:lang w:val="en-GB"/>
        </w:rPr>
      </w:pPr>
      <w:r w:rsidRPr="00F233F7">
        <w:rPr>
          <w:rFonts w:ascii="Times New Roman" w:hAnsi="Times New Roman" w:cs="Times New Roman"/>
          <w:b/>
          <w:u w:val="single"/>
          <w:lang w:val="en-GB"/>
        </w:rPr>
        <w:t>______________________________________________________________________________</w:t>
      </w:r>
    </w:p>
    <w:p w14:paraId="3195FFF9" w14:textId="77777777" w:rsidR="00321AF8" w:rsidRPr="00080967" w:rsidRDefault="00321AF8" w:rsidP="00B05031">
      <w:pPr>
        <w:jc w:val="both"/>
        <w:rPr>
          <w:rFonts w:ascii="Times New Roman" w:hAnsi="Times New Roman" w:cs="Times New Roman"/>
          <w:b/>
          <w:u w:val="single"/>
          <w:lang w:val="en-GB"/>
        </w:rPr>
      </w:pPr>
    </w:p>
    <w:p w14:paraId="6289C055" w14:textId="77777777" w:rsidR="00321AF8" w:rsidRPr="00080967" w:rsidRDefault="00321AF8" w:rsidP="00B05031">
      <w:pPr>
        <w:jc w:val="both"/>
        <w:rPr>
          <w:rFonts w:ascii="Times New Roman" w:hAnsi="Times New Roman" w:cs="Times New Roman"/>
          <w:b/>
          <w:u w:val="single"/>
          <w:lang w:val="en-GB"/>
        </w:rPr>
      </w:pPr>
    </w:p>
    <w:p w14:paraId="59A464A7" w14:textId="4B39208F" w:rsidR="00321AF8" w:rsidRPr="00080967" w:rsidRDefault="00321AF8" w:rsidP="00C51F02">
      <w:pPr>
        <w:pStyle w:val="ListParagraph"/>
        <w:numPr>
          <w:ilvl w:val="0"/>
          <w:numId w:val="28"/>
        </w:numPr>
        <w:spacing w:after="0" w:line="480" w:lineRule="auto"/>
        <w:ind w:right="-518"/>
        <w:jc w:val="both"/>
        <w:rPr>
          <w:rFonts w:ascii="Times New Roman" w:hAnsi="Times New Roman" w:cs="Times New Roman"/>
          <w:u w:val="single"/>
          <w:lang w:val="en-GB"/>
        </w:rPr>
      </w:pPr>
      <w:r w:rsidRPr="00080967">
        <w:rPr>
          <w:rFonts w:ascii="Times New Roman" w:hAnsi="Times New Roman" w:cs="Times New Roman"/>
          <w:lang w:val="en-GB"/>
        </w:rPr>
        <w:t xml:space="preserve"> Chairman</w:t>
      </w:r>
      <w:r w:rsidRPr="00080967">
        <w:rPr>
          <w:rFonts w:ascii="Times New Roman" w:hAnsi="Times New Roman" w:cs="Times New Roman"/>
          <w:lang w:val="en-GB"/>
        </w:rPr>
        <w:tab/>
      </w:r>
      <w:r w:rsidRPr="00080967">
        <w:rPr>
          <w:rFonts w:ascii="Times New Roman" w:hAnsi="Times New Roman" w:cs="Times New Roman"/>
          <w:lang w:val="en-GB"/>
        </w:rPr>
        <w:tab/>
      </w:r>
      <w:r w:rsidRPr="00080967">
        <w:rPr>
          <w:rFonts w:ascii="Times New Roman" w:hAnsi="Times New Roman" w:cs="Times New Roman"/>
          <w:lang w:val="en-GB"/>
        </w:rPr>
        <w:tab/>
      </w:r>
      <w:r w:rsidRPr="00080967">
        <w:rPr>
          <w:rFonts w:ascii="Times New Roman" w:hAnsi="Times New Roman" w:cs="Times New Roman"/>
          <w:lang w:val="en-GB"/>
        </w:rPr>
        <w:tab/>
      </w:r>
      <w:r w:rsidRPr="00080967">
        <w:rPr>
          <w:rFonts w:ascii="Times New Roman" w:hAnsi="Times New Roman" w:cs="Times New Roman"/>
          <w:lang w:val="en-GB"/>
        </w:rPr>
        <w:tab/>
      </w:r>
      <w:r w:rsidR="00C51F02">
        <w:rPr>
          <w:rFonts w:ascii="Times New Roman" w:hAnsi="Times New Roman" w:cs="Times New Roman"/>
          <w:lang w:val="en-GB"/>
        </w:rPr>
        <w:tab/>
      </w:r>
      <w:r w:rsidRPr="00080967">
        <w:rPr>
          <w:rFonts w:ascii="Times New Roman" w:hAnsi="Times New Roman" w:cs="Times New Roman"/>
          <w:lang w:val="en-GB"/>
        </w:rPr>
        <w:t>Name &amp; Sign: _______________________</w:t>
      </w:r>
      <w:r w:rsidR="00C51F02">
        <w:rPr>
          <w:rFonts w:ascii="Times New Roman" w:hAnsi="Times New Roman" w:cs="Times New Roman"/>
          <w:lang w:val="en-GB"/>
        </w:rPr>
        <w:t>___</w:t>
      </w:r>
      <w:r w:rsidRPr="00080967">
        <w:rPr>
          <w:rFonts w:ascii="Times New Roman" w:hAnsi="Times New Roman" w:cs="Times New Roman"/>
          <w:lang w:val="en-GB"/>
        </w:rPr>
        <w:t>_</w:t>
      </w:r>
    </w:p>
    <w:p w14:paraId="12B64A77" w14:textId="69A2EA55" w:rsidR="00321AF8" w:rsidRPr="00080967" w:rsidRDefault="00321AF8" w:rsidP="00C51F02">
      <w:pPr>
        <w:pStyle w:val="ListParagraph"/>
        <w:numPr>
          <w:ilvl w:val="0"/>
          <w:numId w:val="28"/>
        </w:numPr>
        <w:spacing w:after="0" w:line="480" w:lineRule="auto"/>
        <w:ind w:right="-518"/>
        <w:jc w:val="both"/>
        <w:rPr>
          <w:rFonts w:ascii="Times New Roman" w:hAnsi="Times New Roman" w:cs="Times New Roman"/>
          <w:u w:val="single"/>
          <w:lang w:val="en-GB"/>
        </w:rPr>
      </w:pPr>
      <w:r w:rsidRPr="00080967">
        <w:rPr>
          <w:rFonts w:ascii="Times New Roman" w:hAnsi="Times New Roman" w:cs="Times New Roman"/>
          <w:lang w:val="en-GB"/>
        </w:rPr>
        <w:t>Member 1</w:t>
      </w:r>
      <w:r w:rsidRPr="00080967">
        <w:rPr>
          <w:rFonts w:ascii="Times New Roman" w:hAnsi="Times New Roman" w:cs="Times New Roman"/>
          <w:lang w:val="en-GB"/>
        </w:rPr>
        <w:tab/>
      </w:r>
      <w:r w:rsidRPr="00080967">
        <w:rPr>
          <w:rFonts w:ascii="Times New Roman" w:hAnsi="Times New Roman" w:cs="Times New Roman"/>
          <w:lang w:val="en-GB"/>
        </w:rPr>
        <w:tab/>
      </w:r>
      <w:r w:rsidRPr="00080967">
        <w:rPr>
          <w:rFonts w:ascii="Times New Roman" w:hAnsi="Times New Roman" w:cs="Times New Roman"/>
          <w:lang w:val="en-GB"/>
        </w:rPr>
        <w:tab/>
        <w:t xml:space="preserve">                            </w:t>
      </w:r>
      <w:r w:rsidR="00C51F02">
        <w:rPr>
          <w:rFonts w:ascii="Times New Roman" w:hAnsi="Times New Roman" w:cs="Times New Roman"/>
          <w:lang w:val="en-GB"/>
        </w:rPr>
        <w:tab/>
      </w:r>
      <w:r w:rsidRPr="00080967">
        <w:rPr>
          <w:rFonts w:ascii="Times New Roman" w:hAnsi="Times New Roman" w:cs="Times New Roman"/>
          <w:lang w:val="en-GB"/>
        </w:rPr>
        <w:t>Name &amp; Sign: ________________________</w:t>
      </w:r>
      <w:r w:rsidR="00C51F02">
        <w:rPr>
          <w:rFonts w:ascii="Times New Roman" w:hAnsi="Times New Roman" w:cs="Times New Roman"/>
          <w:lang w:val="en-GB"/>
        </w:rPr>
        <w:t>___</w:t>
      </w:r>
    </w:p>
    <w:p w14:paraId="76536B01" w14:textId="2A04BDA9" w:rsidR="00321AF8" w:rsidRPr="00080967" w:rsidRDefault="00321AF8" w:rsidP="00C51F02">
      <w:pPr>
        <w:pStyle w:val="ListParagraph"/>
        <w:numPr>
          <w:ilvl w:val="0"/>
          <w:numId w:val="28"/>
        </w:numPr>
        <w:spacing w:after="0" w:line="480" w:lineRule="auto"/>
        <w:ind w:right="-518"/>
        <w:jc w:val="both"/>
        <w:rPr>
          <w:rFonts w:ascii="Times New Roman" w:hAnsi="Times New Roman" w:cs="Times New Roman"/>
          <w:u w:val="single"/>
          <w:lang w:val="en-GB"/>
        </w:rPr>
      </w:pPr>
      <w:r w:rsidRPr="00080967">
        <w:rPr>
          <w:rFonts w:ascii="Times New Roman" w:hAnsi="Times New Roman" w:cs="Times New Roman"/>
          <w:lang w:val="en-GB"/>
        </w:rPr>
        <w:t>Member 2</w:t>
      </w:r>
      <w:r w:rsidRPr="00080967">
        <w:rPr>
          <w:rFonts w:ascii="Times New Roman" w:hAnsi="Times New Roman" w:cs="Times New Roman"/>
          <w:lang w:val="en-GB"/>
        </w:rPr>
        <w:tab/>
      </w:r>
      <w:r w:rsidRPr="00080967">
        <w:rPr>
          <w:rFonts w:ascii="Times New Roman" w:hAnsi="Times New Roman" w:cs="Times New Roman"/>
          <w:lang w:val="en-GB"/>
        </w:rPr>
        <w:tab/>
        <w:t xml:space="preserve">                                          </w:t>
      </w:r>
      <w:r w:rsidR="00C51F02">
        <w:rPr>
          <w:rFonts w:ascii="Times New Roman" w:hAnsi="Times New Roman" w:cs="Times New Roman"/>
          <w:lang w:val="en-GB"/>
        </w:rPr>
        <w:tab/>
      </w:r>
      <w:r w:rsidRPr="00080967">
        <w:rPr>
          <w:rFonts w:ascii="Times New Roman" w:hAnsi="Times New Roman" w:cs="Times New Roman"/>
          <w:lang w:val="en-GB"/>
        </w:rPr>
        <w:t>Name &amp; Sign: ________________________</w:t>
      </w:r>
      <w:r w:rsidR="00C51F02">
        <w:rPr>
          <w:rFonts w:ascii="Times New Roman" w:hAnsi="Times New Roman" w:cs="Times New Roman"/>
          <w:lang w:val="en-GB"/>
        </w:rPr>
        <w:t>___</w:t>
      </w:r>
    </w:p>
    <w:p w14:paraId="793CF2E8" w14:textId="12ECBCC3" w:rsidR="00321AF8" w:rsidRPr="00080967" w:rsidRDefault="00321AF8" w:rsidP="00C51F02">
      <w:pPr>
        <w:pStyle w:val="ListParagraph"/>
        <w:numPr>
          <w:ilvl w:val="0"/>
          <w:numId w:val="28"/>
        </w:numPr>
        <w:spacing w:after="0" w:line="480" w:lineRule="auto"/>
        <w:ind w:right="-518"/>
        <w:jc w:val="both"/>
        <w:rPr>
          <w:rFonts w:ascii="Times New Roman" w:hAnsi="Times New Roman" w:cs="Times New Roman"/>
          <w:lang w:val="en-GB"/>
        </w:rPr>
      </w:pPr>
      <w:r w:rsidRPr="00080967">
        <w:rPr>
          <w:rFonts w:ascii="Times New Roman" w:hAnsi="Times New Roman" w:cs="Times New Roman"/>
          <w:lang w:val="en-GB"/>
        </w:rPr>
        <w:t>Member 3</w:t>
      </w:r>
      <w:r w:rsidRPr="00080967">
        <w:rPr>
          <w:rFonts w:ascii="Times New Roman" w:hAnsi="Times New Roman" w:cs="Times New Roman"/>
          <w:lang w:val="en-GB"/>
        </w:rPr>
        <w:tab/>
      </w:r>
      <w:r w:rsidRPr="00080967">
        <w:rPr>
          <w:rFonts w:ascii="Times New Roman" w:hAnsi="Times New Roman" w:cs="Times New Roman"/>
          <w:lang w:val="en-GB"/>
        </w:rPr>
        <w:tab/>
      </w:r>
      <w:r w:rsidRPr="00080967">
        <w:rPr>
          <w:rFonts w:ascii="Times New Roman" w:hAnsi="Times New Roman" w:cs="Times New Roman"/>
          <w:lang w:val="en-GB"/>
        </w:rPr>
        <w:tab/>
        <w:t xml:space="preserve">                            </w:t>
      </w:r>
      <w:r w:rsidR="00C51F02">
        <w:rPr>
          <w:rFonts w:ascii="Times New Roman" w:hAnsi="Times New Roman" w:cs="Times New Roman"/>
          <w:lang w:val="en-GB"/>
        </w:rPr>
        <w:tab/>
      </w:r>
      <w:r w:rsidRPr="00080967">
        <w:rPr>
          <w:rFonts w:ascii="Times New Roman" w:hAnsi="Times New Roman" w:cs="Times New Roman"/>
          <w:lang w:val="en-GB"/>
        </w:rPr>
        <w:t>Name &amp; Sign: ________________________</w:t>
      </w:r>
      <w:r w:rsidR="00C51F02">
        <w:rPr>
          <w:rFonts w:ascii="Times New Roman" w:hAnsi="Times New Roman" w:cs="Times New Roman"/>
          <w:lang w:val="en-GB"/>
        </w:rPr>
        <w:t>___</w:t>
      </w:r>
    </w:p>
    <w:p w14:paraId="323F9DB3" w14:textId="77777777" w:rsidR="00321AF8" w:rsidRPr="00080967" w:rsidRDefault="00321AF8" w:rsidP="00B05031">
      <w:pPr>
        <w:jc w:val="both"/>
        <w:rPr>
          <w:rFonts w:ascii="Times New Roman" w:hAnsi="Times New Roman" w:cs="Times New Roman"/>
          <w:lang w:val="en-GB"/>
        </w:rPr>
      </w:pPr>
    </w:p>
    <w:p w14:paraId="4D91B9C3" w14:textId="77777777" w:rsidR="00321AF8" w:rsidRPr="00080967" w:rsidRDefault="00321AF8" w:rsidP="00B05031">
      <w:pPr>
        <w:jc w:val="both"/>
        <w:rPr>
          <w:rFonts w:ascii="Times New Roman" w:hAnsi="Times New Roman" w:cs="Times New Roman"/>
          <w:b/>
          <w:u w:val="single"/>
          <w:lang w:val="en-GB"/>
        </w:rPr>
      </w:pPr>
      <w:r w:rsidRPr="00080967">
        <w:rPr>
          <w:rFonts w:ascii="Times New Roman" w:hAnsi="Times New Roman" w:cs="Times New Roman"/>
          <w:b/>
          <w:u w:val="single"/>
          <w:lang w:val="en-GB"/>
        </w:rPr>
        <w:t>Approval of Dean, Faculty of Engineering &amp; Computing:</w:t>
      </w:r>
    </w:p>
    <w:p w14:paraId="6A905098" w14:textId="77777777" w:rsidR="00321AF8" w:rsidRPr="00080967" w:rsidRDefault="00321AF8" w:rsidP="00B05031">
      <w:pPr>
        <w:jc w:val="both"/>
        <w:rPr>
          <w:rFonts w:ascii="Times New Roman" w:hAnsi="Times New Roman" w:cs="Times New Roman"/>
          <w:lang w:val="en-GB"/>
        </w:rPr>
      </w:pPr>
    </w:p>
    <w:p w14:paraId="3D70C07E" w14:textId="77777777" w:rsidR="00321AF8" w:rsidRPr="00080967" w:rsidRDefault="00321AF8" w:rsidP="00B05031">
      <w:pPr>
        <w:jc w:val="both"/>
        <w:rPr>
          <w:rFonts w:ascii="Times New Roman" w:hAnsi="Times New Roman" w:cs="Times New Roman"/>
          <w:lang w:val="en-GB"/>
        </w:rPr>
      </w:pPr>
      <w:r w:rsidRPr="00080967">
        <w:rPr>
          <w:rFonts w:ascii="Segoe UI Symbol" w:hAnsi="Segoe UI Symbol" w:cs="Segoe UI Symbol"/>
          <w:lang w:val="en-GB"/>
        </w:rPr>
        <w:t>☐</w:t>
      </w:r>
      <w:r w:rsidRPr="00080967">
        <w:rPr>
          <w:rFonts w:ascii="Times New Roman" w:hAnsi="Times New Roman" w:cs="Times New Roman"/>
          <w:lang w:val="en-GB"/>
        </w:rPr>
        <w:t xml:space="preserve"> Recommended</w:t>
      </w:r>
      <w:r w:rsidRPr="00080967">
        <w:rPr>
          <w:rFonts w:ascii="Times New Roman" w:hAnsi="Times New Roman" w:cs="Times New Roman"/>
          <w:lang w:val="en-GB"/>
        </w:rPr>
        <w:tab/>
      </w:r>
      <w:r w:rsidRPr="00080967">
        <w:rPr>
          <w:rFonts w:ascii="Segoe UI Symbol" w:hAnsi="Segoe UI Symbol" w:cs="Segoe UI Symbol"/>
          <w:lang w:val="en-GB"/>
        </w:rPr>
        <w:t>☐</w:t>
      </w:r>
      <w:r w:rsidRPr="00080967">
        <w:rPr>
          <w:rFonts w:ascii="Times New Roman" w:hAnsi="Times New Roman" w:cs="Times New Roman"/>
          <w:lang w:val="en-GB"/>
        </w:rPr>
        <w:t xml:space="preserve"> Not Recommended</w:t>
      </w:r>
    </w:p>
    <w:p w14:paraId="2995837B" w14:textId="77777777" w:rsidR="00321AF8" w:rsidRPr="00080967" w:rsidRDefault="00321AF8" w:rsidP="00B05031">
      <w:pPr>
        <w:jc w:val="both"/>
        <w:rPr>
          <w:rFonts w:ascii="Times New Roman" w:hAnsi="Times New Roman" w:cs="Times New Roman"/>
          <w:lang w:val="en-GB"/>
        </w:rPr>
      </w:pPr>
    </w:p>
    <w:p w14:paraId="67E1DA20" w14:textId="77777777" w:rsidR="00321AF8" w:rsidRPr="00080967" w:rsidRDefault="00321AF8" w:rsidP="00B05031">
      <w:pPr>
        <w:jc w:val="both"/>
        <w:rPr>
          <w:rFonts w:ascii="Times New Roman" w:hAnsi="Times New Roman" w:cs="Times New Roman"/>
          <w:lang w:val="en-GB"/>
        </w:rPr>
      </w:pPr>
    </w:p>
    <w:p w14:paraId="5E79F2A9" w14:textId="77777777" w:rsidR="00321AF8" w:rsidRPr="00080967" w:rsidRDefault="00321AF8" w:rsidP="00B05031">
      <w:pPr>
        <w:jc w:val="both"/>
        <w:rPr>
          <w:rFonts w:ascii="Times New Roman" w:hAnsi="Times New Roman" w:cs="Times New Roman"/>
          <w:lang w:val="en-GB"/>
        </w:rPr>
      </w:pPr>
      <w:r w:rsidRPr="00080967">
        <w:rPr>
          <w:rFonts w:ascii="Times New Roman" w:hAnsi="Times New Roman" w:cs="Times New Roman"/>
          <w:lang w:val="en-GB"/>
        </w:rPr>
        <w:t>_______________________________ (Dean Signature)</w:t>
      </w:r>
    </w:p>
    <w:p w14:paraId="075F32F6" w14:textId="77777777" w:rsidR="00321AF8" w:rsidRPr="00080967" w:rsidRDefault="00321AF8" w:rsidP="00B05031">
      <w:pPr>
        <w:jc w:val="both"/>
        <w:rPr>
          <w:rFonts w:ascii="Times New Roman" w:hAnsi="Times New Roman" w:cs="Times New Roman"/>
          <w:lang w:val="en-GB"/>
        </w:rPr>
      </w:pPr>
    </w:p>
    <w:p w14:paraId="6A32BA9E" w14:textId="77777777" w:rsidR="00321AF8" w:rsidRPr="00080967" w:rsidRDefault="00321AF8" w:rsidP="00B05031">
      <w:pPr>
        <w:jc w:val="both"/>
        <w:rPr>
          <w:rFonts w:ascii="Times New Roman" w:hAnsi="Times New Roman" w:cs="Times New Roman"/>
          <w:b/>
          <w:u w:val="single"/>
          <w:lang w:val="en-GB"/>
        </w:rPr>
      </w:pPr>
      <w:r w:rsidRPr="00080967">
        <w:rPr>
          <w:rFonts w:ascii="Times New Roman" w:hAnsi="Times New Roman" w:cs="Times New Roman"/>
          <w:b/>
          <w:u w:val="single"/>
          <w:lang w:val="en-GB"/>
        </w:rPr>
        <w:t>Comments:</w:t>
      </w:r>
    </w:p>
    <w:p w14:paraId="372E2288" w14:textId="77777777" w:rsidR="00321AF8" w:rsidRPr="00080967" w:rsidRDefault="00321AF8" w:rsidP="00B05031">
      <w:pPr>
        <w:jc w:val="both"/>
        <w:rPr>
          <w:rFonts w:ascii="Times New Roman" w:hAnsi="Times New Roman" w:cs="Times New Roman"/>
          <w:lang w:val="en-GB"/>
        </w:rPr>
      </w:pPr>
    </w:p>
    <w:p w14:paraId="7FEF7ACB" w14:textId="77777777" w:rsidR="00321AF8" w:rsidRPr="00080967" w:rsidRDefault="00321AF8" w:rsidP="00B05031">
      <w:pPr>
        <w:rPr>
          <w:rFonts w:ascii="Times New Roman" w:hAnsi="Times New Roman" w:cs="Times New Roman"/>
        </w:rPr>
      </w:pPr>
    </w:p>
    <w:p w14:paraId="001C5BD5" w14:textId="77777777" w:rsidR="00582631" w:rsidRPr="00080967" w:rsidRDefault="00582631" w:rsidP="00B05031">
      <w:pPr>
        <w:jc w:val="center"/>
        <w:rPr>
          <w:rFonts w:ascii="Times New Roman" w:hAnsi="Times New Roman" w:cs="Times New Roman"/>
        </w:rPr>
      </w:pPr>
    </w:p>
    <w:sectPr w:rsidR="00582631" w:rsidRPr="00080967" w:rsidSect="00B65BEF">
      <w:footerReference w:type="even" r:id="rId9"/>
      <w:footerReference w:type="default" r:id="rId10"/>
      <w:pgSz w:w="11900" w:h="16840"/>
      <w:pgMar w:top="624" w:right="1440" w:bottom="1440" w:left="1440" w:header="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CABC9E" w14:textId="77777777" w:rsidR="00AD617A" w:rsidRDefault="00AD617A" w:rsidP="0065229E">
      <w:r>
        <w:separator/>
      </w:r>
    </w:p>
  </w:endnote>
  <w:endnote w:type="continuationSeparator" w:id="0">
    <w:p w14:paraId="0C0D9DED" w14:textId="77777777" w:rsidR="00AD617A" w:rsidRDefault="00AD617A" w:rsidP="006522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imbus Roman No9 L">
    <w:altName w:val="Times New Roman"/>
    <w:charset w:val="01"/>
    <w:family w:val="auto"/>
    <w:pitch w:val="variable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54156540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CD1875C" w14:textId="2479F71D" w:rsidR="00017F83" w:rsidRDefault="00017F83" w:rsidP="00582631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3B04845" w14:textId="77777777" w:rsidR="00017F83" w:rsidRDefault="00017F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11001024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29A7CDD" w14:textId="60F73A38" w:rsidR="00017F83" w:rsidRDefault="00017F83" w:rsidP="00582631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707688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3B0D9A6" w14:textId="77777777" w:rsidR="00017F83" w:rsidRDefault="00017F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0A2437" w14:textId="77777777" w:rsidR="00AD617A" w:rsidRDefault="00AD617A" w:rsidP="0065229E">
      <w:r>
        <w:separator/>
      </w:r>
    </w:p>
  </w:footnote>
  <w:footnote w:type="continuationSeparator" w:id="0">
    <w:p w14:paraId="0CE370C8" w14:textId="77777777" w:rsidR="00AD617A" w:rsidRDefault="00AD617A" w:rsidP="006522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3"/>
    <w:multiLevelType w:val="hybridMultilevel"/>
    <w:tmpl w:val="46E87CCC"/>
    <w:lvl w:ilvl="0" w:tplc="FFFFFFFF">
      <w:start w:val="1"/>
      <w:numFmt w:val="bullet"/>
      <w:lvlText w:val="☐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4E32230"/>
    <w:multiLevelType w:val="hybridMultilevel"/>
    <w:tmpl w:val="8F0E8838"/>
    <w:lvl w:ilvl="0" w:tplc="928EC8AC">
      <w:start w:val="10"/>
      <w:numFmt w:val="decimal"/>
      <w:lvlText w:val="%1."/>
      <w:lvlJc w:val="left"/>
      <w:pPr>
        <w:ind w:left="54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7A7338"/>
    <w:multiLevelType w:val="hybridMultilevel"/>
    <w:tmpl w:val="C142B7F2"/>
    <w:lvl w:ilvl="0" w:tplc="4500823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A2501A"/>
    <w:multiLevelType w:val="hybridMultilevel"/>
    <w:tmpl w:val="6F709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DD7892"/>
    <w:multiLevelType w:val="hybridMultilevel"/>
    <w:tmpl w:val="18306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CC0041"/>
    <w:multiLevelType w:val="hybridMultilevel"/>
    <w:tmpl w:val="8234A2C8"/>
    <w:lvl w:ilvl="0" w:tplc="55D2D1A0">
      <w:start w:val="27"/>
      <w:numFmt w:val="decimal"/>
      <w:lvlText w:val="%1."/>
      <w:lvlJc w:val="left"/>
      <w:pPr>
        <w:ind w:left="121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32" w:hanging="360"/>
      </w:pPr>
    </w:lvl>
    <w:lvl w:ilvl="2" w:tplc="0809001B" w:tentative="1">
      <w:start w:val="1"/>
      <w:numFmt w:val="lowerRoman"/>
      <w:lvlText w:val="%3."/>
      <w:lvlJc w:val="right"/>
      <w:pPr>
        <w:ind w:left="2652" w:hanging="180"/>
      </w:pPr>
    </w:lvl>
    <w:lvl w:ilvl="3" w:tplc="0809000F" w:tentative="1">
      <w:start w:val="1"/>
      <w:numFmt w:val="decimal"/>
      <w:lvlText w:val="%4."/>
      <w:lvlJc w:val="left"/>
      <w:pPr>
        <w:ind w:left="3372" w:hanging="360"/>
      </w:pPr>
    </w:lvl>
    <w:lvl w:ilvl="4" w:tplc="08090019" w:tentative="1">
      <w:start w:val="1"/>
      <w:numFmt w:val="lowerLetter"/>
      <w:lvlText w:val="%5."/>
      <w:lvlJc w:val="left"/>
      <w:pPr>
        <w:ind w:left="4092" w:hanging="360"/>
      </w:pPr>
    </w:lvl>
    <w:lvl w:ilvl="5" w:tplc="0809001B" w:tentative="1">
      <w:start w:val="1"/>
      <w:numFmt w:val="lowerRoman"/>
      <w:lvlText w:val="%6."/>
      <w:lvlJc w:val="right"/>
      <w:pPr>
        <w:ind w:left="4812" w:hanging="180"/>
      </w:pPr>
    </w:lvl>
    <w:lvl w:ilvl="6" w:tplc="0809000F" w:tentative="1">
      <w:start w:val="1"/>
      <w:numFmt w:val="decimal"/>
      <w:lvlText w:val="%7."/>
      <w:lvlJc w:val="left"/>
      <w:pPr>
        <w:ind w:left="5532" w:hanging="360"/>
      </w:pPr>
    </w:lvl>
    <w:lvl w:ilvl="7" w:tplc="08090019" w:tentative="1">
      <w:start w:val="1"/>
      <w:numFmt w:val="lowerLetter"/>
      <w:lvlText w:val="%8."/>
      <w:lvlJc w:val="left"/>
      <w:pPr>
        <w:ind w:left="6252" w:hanging="360"/>
      </w:pPr>
    </w:lvl>
    <w:lvl w:ilvl="8" w:tplc="0809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6" w15:restartNumberingAfterBreak="0">
    <w:nsid w:val="2F440A9E"/>
    <w:multiLevelType w:val="hybridMultilevel"/>
    <w:tmpl w:val="DA36CE18"/>
    <w:lvl w:ilvl="0" w:tplc="79705D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49B54AF"/>
    <w:multiLevelType w:val="hybridMultilevel"/>
    <w:tmpl w:val="F81CF4B0"/>
    <w:lvl w:ilvl="0" w:tplc="79705DCC">
      <w:start w:val="7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8" w15:restartNumberingAfterBreak="0">
    <w:nsid w:val="3E2427D6"/>
    <w:multiLevelType w:val="hybridMultilevel"/>
    <w:tmpl w:val="805A99D6"/>
    <w:lvl w:ilvl="0" w:tplc="1E063B62">
      <w:start w:val="1"/>
      <w:numFmt w:val="lowerRoman"/>
      <w:lvlText w:val="%1"/>
      <w:lvlJc w:val="left"/>
      <w:pPr>
        <w:ind w:left="1080" w:hanging="360"/>
      </w:pPr>
      <w:rPr>
        <w:rFonts w:ascii="Times New Roman" w:eastAsia="Calibri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8116EBE"/>
    <w:multiLevelType w:val="hybridMultilevel"/>
    <w:tmpl w:val="C868F5D2"/>
    <w:lvl w:ilvl="0" w:tplc="0809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851362"/>
    <w:multiLevelType w:val="hybridMultilevel"/>
    <w:tmpl w:val="B47EE0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BD43970"/>
    <w:multiLevelType w:val="hybridMultilevel"/>
    <w:tmpl w:val="C8248890"/>
    <w:lvl w:ilvl="0" w:tplc="5E3811F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9910A268">
      <w:start w:val="1"/>
      <w:numFmt w:val="lowerRoman"/>
      <w:lvlText w:val="%2."/>
      <w:lvlJc w:val="left"/>
      <w:pPr>
        <w:ind w:left="1350" w:hanging="360"/>
      </w:pPr>
      <w:rPr>
        <w:rFonts w:hint="default"/>
        <w:b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DE608F"/>
    <w:multiLevelType w:val="hybridMultilevel"/>
    <w:tmpl w:val="01687080"/>
    <w:lvl w:ilvl="0" w:tplc="6F64EEA2">
      <w:start w:val="1"/>
      <w:numFmt w:val="none"/>
      <w:lvlText w:val="(A)"/>
      <w:lvlJc w:val="left"/>
      <w:pPr>
        <w:ind w:left="360" w:hanging="360"/>
      </w:pPr>
      <w:rPr>
        <w:rFonts w:ascii="Times New Roman" w:eastAsiaTheme="minorHAnsi" w:hAnsi="Times New Roman" w:cs="Times New Roman"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F5A3DBC"/>
    <w:multiLevelType w:val="hybridMultilevel"/>
    <w:tmpl w:val="7E3C5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9D54FC"/>
    <w:multiLevelType w:val="hybridMultilevel"/>
    <w:tmpl w:val="D8467E06"/>
    <w:lvl w:ilvl="0" w:tplc="82AA1B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1056FB"/>
    <w:multiLevelType w:val="hybridMultilevel"/>
    <w:tmpl w:val="4F362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5242A2"/>
    <w:multiLevelType w:val="hybridMultilevel"/>
    <w:tmpl w:val="FC5E34DC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7FA2C20"/>
    <w:multiLevelType w:val="hybridMultilevel"/>
    <w:tmpl w:val="E66C83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B4F791E"/>
    <w:multiLevelType w:val="hybridMultilevel"/>
    <w:tmpl w:val="1DDA7FCE"/>
    <w:lvl w:ilvl="0" w:tplc="1CB6B4F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C10710"/>
    <w:multiLevelType w:val="hybridMultilevel"/>
    <w:tmpl w:val="B2C8412E"/>
    <w:lvl w:ilvl="0" w:tplc="6ECE7766">
      <w:start w:val="1"/>
      <w:numFmt w:val="decimal"/>
      <w:lvlText w:val="%1."/>
      <w:lvlJc w:val="left"/>
      <w:pPr>
        <w:ind w:left="786" w:hanging="360"/>
      </w:pPr>
      <w:rPr>
        <w:rFonts w:hint="default"/>
        <w:b/>
        <w:color w:val="000000" w:themeColor="text1"/>
        <w:sz w:val="22"/>
        <w:szCs w:val="22"/>
      </w:rPr>
    </w:lvl>
    <w:lvl w:ilvl="1" w:tplc="9910A268">
      <w:start w:val="1"/>
      <w:numFmt w:val="lowerRoman"/>
      <w:lvlText w:val="%2."/>
      <w:lvlJc w:val="left"/>
      <w:pPr>
        <w:ind w:left="1506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" w15:restartNumberingAfterBreak="0">
    <w:nsid w:val="7014001D"/>
    <w:multiLevelType w:val="hybridMultilevel"/>
    <w:tmpl w:val="3070998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6429AD"/>
    <w:multiLevelType w:val="hybridMultilevel"/>
    <w:tmpl w:val="708410C8"/>
    <w:lvl w:ilvl="0" w:tplc="6C662104">
      <w:start w:val="1"/>
      <w:numFmt w:val="none"/>
      <w:lvlText w:val="(A)"/>
      <w:lvlJc w:val="left"/>
      <w:pPr>
        <w:ind w:left="720" w:hanging="360"/>
      </w:pPr>
      <w:rPr>
        <w:rFonts w:asciiTheme="minorHAnsi" w:eastAsiaTheme="minorHAnsi" w:hAnsiTheme="minorHAnsi" w:cstheme="minorBidi"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317E2F"/>
    <w:multiLevelType w:val="hybridMultilevel"/>
    <w:tmpl w:val="44AA876A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3" w15:restartNumberingAfterBreak="0">
    <w:nsid w:val="746F10CB"/>
    <w:multiLevelType w:val="hybridMultilevel"/>
    <w:tmpl w:val="BA2477E0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4" w15:restartNumberingAfterBreak="0">
    <w:nsid w:val="7533013F"/>
    <w:multiLevelType w:val="hybridMultilevel"/>
    <w:tmpl w:val="CFD4B670"/>
    <w:lvl w:ilvl="0" w:tplc="0809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876D2C"/>
    <w:multiLevelType w:val="hybridMultilevel"/>
    <w:tmpl w:val="1A5829B8"/>
    <w:lvl w:ilvl="0" w:tplc="9910A268">
      <w:start w:val="1"/>
      <w:numFmt w:val="lowerRoman"/>
      <w:lvlText w:val="%1."/>
      <w:lvlJc w:val="left"/>
      <w:pPr>
        <w:ind w:left="99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D9F0359"/>
    <w:multiLevelType w:val="hybridMultilevel"/>
    <w:tmpl w:val="DA349BA0"/>
    <w:lvl w:ilvl="0" w:tplc="79705D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3"/>
  </w:num>
  <w:num w:numId="3">
    <w:abstractNumId w:val="2"/>
  </w:num>
  <w:num w:numId="4">
    <w:abstractNumId w:val="13"/>
  </w:num>
  <w:num w:numId="5">
    <w:abstractNumId w:val="4"/>
  </w:num>
  <w:num w:numId="6">
    <w:abstractNumId w:val="19"/>
  </w:num>
  <w:num w:numId="7">
    <w:abstractNumId w:val="20"/>
  </w:num>
  <w:num w:numId="8">
    <w:abstractNumId w:val="14"/>
  </w:num>
  <w:num w:numId="9">
    <w:abstractNumId w:val="21"/>
  </w:num>
  <w:num w:numId="10">
    <w:abstractNumId w:val="18"/>
  </w:num>
  <w:num w:numId="11">
    <w:abstractNumId w:val="15"/>
  </w:num>
  <w:num w:numId="12">
    <w:abstractNumId w:val="7"/>
  </w:num>
  <w:num w:numId="13">
    <w:abstractNumId w:val="0"/>
  </w:num>
  <w:num w:numId="14">
    <w:abstractNumId w:val="22"/>
  </w:num>
  <w:num w:numId="15">
    <w:abstractNumId w:val="6"/>
  </w:num>
  <w:num w:numId="16">
    <w:abstractNumId w:val="23"/>
  </w:num>
  <w:num w:numId="17">
    <w:abstractNumId w:val="26"/>
  </w:num>
  <w:num w:numId="18">
    <w:abstractNumId w:val="8"/>
  </w:num>
  <w:num w:numId="19">
    <w:abstractNumId w:val="5"/>
  </w:num>
  <w:num w:numId="20">
    <w:abstractNumId w:val="9"/>
  </w:num>
  <w:num w:numId="21">
    <w:abstractNumId w:val="24"/>
  </w:num>
  <w:num w:numId="22">
    <w:abstractNumId w:val="10"/>
  </w:num>
  <w:num w:numId="23">
    <w:abstractNumId w:val="17"/>
  </w:num>
  <w:num w:numId="24">
    <w:abstractNumId w:val="15"/>
  </w:num>
  <w:num w:numId="25">
    <w:abstractNumId w:val="7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</w:num>
  <w:num w:numId="30">
    <w:abstractNumId w:val="12"/>
  </w:num>
  <w:num w:numId="31">
    <w:abstractNumId w:val="16"/>
  </w:num>
  <w:num w:numId="32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MTI1tzQxMjQ0MzRW0lEKTi0uzszPAykwqwUA+fex6SwAAAA="/>
  </w:docVars>
  <w:rsids>
    <w:rsidRoot w:val="0065229E"/>
    <w:rsid w:val="00000E44"/>
    <w:rsid w:val="00017F83"/>
    <w:rsid w:val="00022540"/>
    <w:rsid w:val="00037160"/>
    <w:rsid w:val="0004734C"/>
    <w:rsid w:val="00053644"/>
    <w:rsid w:val="00054612"/>
    <w:rsid w:val="00062266"/>
    <w:rsid w:val="00076DD9"/>
    <w:rsid w:val="00080967"/>
    <w:rsid w:val="00081B49"/>
    <w:rsid w:val="00082B73"/>
    <w:rsid w:val="00097830"/>
    <w:rsid w:val="000A7560"/>
    <w:rsid w:val="000C1212"/>
    <w:rsid w:val="000D385C"/>
    <w:rsid w:val="000D487F"/>
    <w:rsid w:val="000F088D"/>
    <w:rsid w:val="00124CC5"/>
    <w:rsid w:val="001321FD"/>
    <w:rsid w:val="001661A5"/>
    <w:rsid w:val="001676DA"/>
    <w:rsid w:val="00177D98"/>
    <w:rsid w:val="001836A9"/>
    <w:rsid w:val="0019645D"/>
    <w:rsid w:val="001A118D"/>
    <w:rsid w:val="001D2946"/>
    <w:rsid w:val="001D4ED3"/>
    <w:rsid w:val="001E3987"/>
    <w:rsid w:val="001E477D"/>
    <w:rsid w:val="00206033"/>
    <w:rsid w:val="00213370"/>
    <w:rsid w:val="002168A0"/>
    <w:rsid w:val="00230A0B"/>
    <w:rsid w:val="00240A52"/>
    <w:rsid w:val="00270DBC"/>
    <w:rsid w:val="00273A0E"/>
    <w:rsid w:val="0029161F"/>
    <w:rsid w:val="00293855"/>
    <w:rsid w:val="002A331F"/>
    <w:rsid w:val="002F028F"/>
    <w:rsid w:val="002F3918"/>
    <w:rsid w:val="00301D8E"/>
    <w:rsid w:val="003045CB"/>
    <w:rsid w:val="00321AF8"/>
    <w:rsid w:val="003221A1"/>
    <w:rsid w:val="00322BA1"/>
    <w:rsid w:val="00334E4C"/>
    <w:rsid w:val="00342430"/>
    <w:rsid w:val="0034523B"/>
    <w:rsid w:val="00346A2E"/>
    <w:rsid w:val="00354C24"/>
    <w:rsid w:val="00360A8E"/>
    <w:rsid w:val="00362561"/>
    <w:rsid w:val="00364A93"/>
    <w:rsid w:val="00387CBB"/>
    <w:rsid w:val="003B0451"/>
    <w:rsid w:val="003C416B"/>
    <w:rsid w:val="003D1FCC"/>
    <w:rsid w:val="003D6026"/>
    <w:rsid w:val="003E19D7"/>
    <w:rsid w:val="003F48E9"/>
    <w:rsid w:val="00440867"/>
    <w:rsid w:val="00441E40"/>
    <w:rsid w:val="00443236"/>
    <w:rsid w:val="004455E0"/>
    <w:rsid w:val="00471AFA"/>
    <w:rsid w:val="004866E6"/>
    <w:rsid w:val="004F1BAB"/>
    <w:rsid w:val="004F5896"/>
    <w:rsid w:val="00502201"/>
    <w:rsid w:val="00514F2C"/>
    <w:rsid w:val="005257BE"/>
    <w:rsid w:val="005320EA"/>
    <w:rsid w:val="00546D75"/>
    <w:rsid w:val="005508C8"/>
    <w:rsid w:val="005548EE"/>
    <w:rsid w:val="00564F94"/>
    <w:rsid w:val="00582631"/>
    <w:rsid w:val="00584BDC"/>
    <w:rsid w:val="00586D78"/>
    <w:rsid w:val="005E58C6"/>
    <w:rsid w:val="005E78DD"/>
    <w:rsid w:val="005F510E"/>
    <w:rsid w:val="005F76E2"/>
    <w:rsid w:val="00601D2A"/>
    <w:rsid w:val="006223F3"/>
    <w:rsid w:val="00625849"/>
    <w:rsid w:val="00625E4D"/>
    <w:rsid w:val="00625F41"/>
    <w:rsid w:val="0063338C"/>
    <w:rsid w:val="0064099A"/>
    <w:rsid w:val="0065229E"/>
    <w:rsid w:val="00653331"/>
    <w:rsid w:val="006628D5"/>
    <w:rsid w:val="006700DD"/>
    <w:rsid w:val="006753B4"/>
    <w:rsid w:val="00681E30"/>
    <w:rsid w:val="00686789"/>
    <w:rsid w:val="006871EF"/>
    <w:rsid w:val="00694365"/>
    <w:rsid w:val="00695ED0"/>
    <w:rsid w:val="006C42CC"/>
    <w:rsid w:val="006D7454"/>
    <w:rsid w:val="006E14EE"/>
    <w:rsid w:val="006E2C42"/>
    <w:rsid w:val="006E5A84"/>
    <w:rsid w:val="006E5AE7"/>
    <w:rsid w:val="00707688"/>
    <w:rsid w:val="00711560"/>
    <w:rsid w:val="0072174E"/>
    <w:rsid w:val="0073438D"/>
    <w:rsid w:val="007411A9"/>
    <w:rsid w:val="00745917"/>
    <w:rsid w:val="0078257A"/>
    <w:rsid w:val="007913C8"/>
    <w:rsid w:val="007C108C"/>
    <w:rsid w:val="007C3915"/>
    <w:rsid w:val="007C5A08"/>
    <w:rsid w:val="007D3EAA"/>
    <w:rsid w:val="007E553A"/>
    <w:rsid w:val="007F017B"/>
    <w:rsid w:val="007F0959"/>
    <w:rsid w:val="007F2ED9"/>
    <w:rsid w:val="0082191D"/>
    <w:rsid w:val="00835951"/>
    <w:rsid w:val="00840B77"/>
    <w:rsid w:val="00842180"/>
    <w:rsid w:val="00857B44"/>
    <w:rsid w:val="008831C5"/>
    <w:rsid w:val="008A1E64"/>
    <w:rsid w:val="008A3FAC"/>
    <w:rsid w:val="008B3D91"/>
    <w:rsid w:val="008D2BF2"/>
    <w:rsid w:val="008E0A94"/>
    <w:rsid w:val="008F0A9D"/>
    <w:rsid w:val="008F1503"/>
    <w:rsid w:val="0091608E"/>
    <w:rsid w:val="00956E88"/>
    <w:rsid w:val="009645CC"/>
    <w:rsid w:val="0096532C"/>
    <w:rsid w:val="009845FD"/>
    <w:rsid w:val="00991E60"/>
    <w:rsid w:val="009D13C4"/>
    <w:rsid w:val="009F05D6"/>
    <w:rsid w:val="009F21ED"/>
    <w:rsid w:val="00A016D4"/>
    <w:rsid w:val="00A23D3E"/>
    <w:rsid w:val="00A3567C"/>
    <w:rsid w:val="00A36751"/>
    <w:rsid w:val="00A37271"/>
    <w:rsid w:val="00A44DB0"/>
    <w:rsid w:val="00A61FFF"/>
    <w:rsid w:val="00A64A38"/>
    <w:rsid w:val="00A7765F"/>
    <w:rsid w:val="00A87888"/>
    <w:rsid w:val="00A968C5"/>
    <w:rsid w:val="00AA39DA"/>
    <w:rsid w:val="00AA7053"/>
    <w:rsid w:val="00AD617A"/>
    <w:rsid w:val="00AD7FD8"/>
    <w:rsid w:val="00AE3797"/>
    <w:rsid w:val="00AF56A7"/>
    <w:rsid w:val="00AF65D2"/>
    <w:rsid w:val="00B05031"/>
    <w:rsid w:val="00B0505C"/>
    <w:rsid w:val="00B05FF3"/>
    <w:rsid w:val="00B3224C"/>
    <w:rsid w:val="00B54966"/>
    <w:rsid w:val="00B65BEF"/>
    <w:rsid w:val="00B95DDB"/>
    <w:rsid w:val="00B968CA"/>
    <w:rsid w:val="00BA298D"/>
    <w:rsid w:val="00BB538C"/>
    <w:rsid w:val="00C06FA4"/>
    <w:rsid w:val="00C07A6A"/>
    <w:rsid w:val="00C12EEE"/>
    <w:rsid w:val="00C1401D"/>
    <w:rsid w:val="00C1653B"/>
    <w:rsid w:val="00C32304"/>
    <w:rsid w:val="00C4570F"/>
    <w:rsid w:val="00C47C6A"/>
    <w:rsid w:val="00C51F02"/>
    <w:rsid w:val="00C63299"/>
    <w:rsid w:val="00C66EE3"/>
    <w:rsid w:val="00CA2888"/>
    <w:rsid w:val="00CC0677"/>
    <w:rsid w:val="00CD4B06"/>
    <w:rsid w:val="00CD560D"/>
    <w:rsid w:val="00CD5792"/>
    <w:rsid w:val="00CF4508"/>
    <w:rsid w:val="00CF6352"/>
    <w:rsid w:val="00D0228D"/>
    <w:rsid w:val="00D02CE8"/>
    <w:rsid w:val="00D03921"/>
    <w:rsid w:val="00D04C02"/>
    <w:rsid w:val="00D121C9"/>
    <w:rsid w:val="00D2792A"/>
    <w:rsid w:val="00D76505"/>
    <w:rsid w:val="00D82E01"/>
    <w:rsid w:val="00DA31D5"/>
    <w:rsid w:val="00DC1A1A"/>
    <w:rsid w:val="00DC7FD7"/>
    <w:rsid w:val="00DD5C69"/>
    <w:rsid w:val="00DE6598"/>
    <w:rsid w:val="00DE6C8E"/>
    <w:rsid w:val="00DF7D39"/>
    <w:rsid w:val="00E12963"/>
    <w:rsid w:val="00E164A9"/>
    <w:rsid w:val="00E32124"/>
    <w:rsid w:val="00E321B2"/>
    <w:rsid w:val="00E34A42"/>
    <w:rsid w:val="00E40D57"/>
    <w:rsid w:val="00E41FF1"/>
    <w:rsid w:val="00E449E0"/>
    <w:rsid w:val="00E53139"/>
    <w:rsid w:val="00E5661D"/>
    <w:rsid w:val="00E62DA0"/>
    <w:rsid w:val="00E70A88"/>
    <w:rsid w:val="00E76E74"/>
    <w:rsid w:val="00E84BF6"/>
    <w:rsid w:val="00E95D0D"/>
    <w:rsid w:val="00EB5E31"/>
    <w:rsid w:val="00EB640A"/>
    <w:rsid w:val="00EB77B3"/>
    <w:rsid w:val="00EC4604"/>
    <w:rsid w:val="00EF4EF8"/>
    <w:rsid w:val="00F03395"/>
    <w:rsid w:val="00F067C7"/>
    <w:rsid w:val="00F166FC"/>
    <w:rsid w:val="00F233F7"/>
    <w:rsid w:val="00F33C7A"/>
    <w:rsid w:val="00F548DF"/>
    <w:rsid w:val="00F6332F"/>
    <w:rsid w:val="00F83629"/>
    <w:rsid w:val="00F8792A"/>
    <w:rsid w:val="00F97186"/>
    <w:rsid w:val="00FA2839"/>
    <w:rsid w:val="00FA6802"/>
    <w:rsid w:val="00FC2B58"/>
    <w:rsid w:val="00FD57AA"/>
    <w:rsid w:val="00FE4FFB"/>
    <w:rsid w:val="00FE5E87"/>
    <w:rsid w:val="00FE7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92435"/>
  <w15:chartTrackingRefBased/>
  <w15:docId w15:val="{D20F92B9-F034-4A49-9204-B9D3111E86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5229E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3675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29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5229E"/>
    <w:pPr>
      <w:spacing w:after="160" w:line="259" w:lineRule="auto"/>
      <w:ind w:left="720"/>
      <w:contextualSpacing/>
    </w:pPr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6522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229E"/>
  </w:style>
  <w:style w:type="paragraph" w:styleId="Footer">
    <w:name w:val="footer"/>
    <w:basedOn w:val="Normal"/>
    <w:link w:val="FooterChar"/>
    <w:uiPriority w:val="99"/>
    <w:unhideWhenUsed/>
    <w:rsid w:val="006522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229E"/>
  </w:style>
  <w:style w:type="character" w:styleId="PageNumber">
    <w:name w:val="page number"/>
    <w:basedOn w:val="DefaultParagraphFont"/>
    <w:uiPriority w:val="99"/>
    <w:semiHidden/>
    <w:unhideWhenUsed/>
    <w:rsid w:val="009F05D6"/>
  </w:style>
  <w:style w:type="character" w:styleId="Hyperlink">
    <w:name w:val="Hyperlink"/>
    <w:basedOn w:val="DefaultParagraphFont"/>
    <w:uiPriority w:val="99"/>
    <w:unhideWhenUsed/>
    <w:rsid w:val="0063338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3338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3338C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A36751"/>
    <w:rPr>
      <w:rFonts w:eastAsiaTheme="minorEastAsia"/>
      <w:sz w:val="22"/>
      <w:szCs w:val="22"/>
      <w:lang w:eastAsia="zh-TW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A36751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customStyle="1" w:styleId="Head2">
    <w:name w:val="Head2"/>
    <w:basedOn w:val="Heading2"/>
    <w:link w:val="Head2Char"/>
    <w:qFormat/>
    <w:rsid w:val="00A36751"/>
    <w:pPr>
      <w:keepLines w:val="0"/>
      <w:spacing w:before="0"/>
    </w:pPr>
    <w:rPr>
      <w:rFonts w:ascii="Arial" w:eastAsia="Times New Roman" w:hAnsi="Arial" w:cs="Times New Roman"/>
      <w:b/>
      <w:bCs/>
      <w:iCs/>
      <w:color w:val="auto"/>
      <w:sz w:val="32"/>
      <w:szCs w:val="24"/>
      <w:lang w:val="x-none" w:eastAsia="x-none"/>
    </w:rPr>
  </w:style>
  <w:style w:type="character" w:customStyle="1" w:styleId="Head2Char">
    <w:name w:val="Head2 Char"/>
    <w:link w:val="Head2"/>
    <w:rsid w:val="00A36751"/>
    <w:rPr>
      <w:rFonts w:ascii="Arial" w:eastAsia="Times New Roman" w:hAnsi="Arial" w:cs="Times New Roman"/>
      <w:b/>
      <w:bCs/>
      <w:iCs/>
      <w:sz w:val="32"/>
      <w:lang w:val="x-none" w:eastAsia="x-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3675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paragraph">
    <w:name w:val="paragraph"/>
    <w:basedOn w:val="Normal"/>
    <w:rsid w:val="00D0228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D0228D"/>
  </w:style>
  <w:style w:type="character" w:customStyle="1" w:styleId="eop">
    <w:name w:val="eop"/>
    <w:basedOn w:val="DefaultParagraphFont"/>
    <w:rsid w:val="00D0228D"/>
  </w:style>
  <w:style w:type="paragraph" w:styleId="Title">
    <w:name w:val="Title"/>
    <w:basedOn w:val="Normal"/>
    <w:link w:val="TitleChar"/>
    <w:qFormat/>
    <w:rsid w:val="00321AF8"/>
    <w:pPr>
      <w:jc w:val="center"/>
    </w:pPr>
    <w:rPr>
      <w:rFonts w:ascii="Times New Roman" w:eastAsia="Times New Roman" w:hAnsi="Times New Roman" w:cs="Times New Roman"/>
      <w:b/>
      <w:sz w:val="28"/>
      <w:lang w:val="en-GB"/>
    </w:rPr>
  </w:style>
  <w:style w:type="character" w:customStyle="1" w:styleId="TitleChar">
    <w:name w:val="Title Char"/>
    <w:basedOn w:val="DefaultParagraphFont"/>
    <w:link w:val="Title"/>
    <w:rsid w:val="00321AF8"/>
    <w:rPr>
      <w:rFonts w:ascii="Times New Roman" w:eastAsia="Times New Roman" w:hAnsi="Times New Roman" w:cs="Times New Roman"/>
      <w:b/>
      <w:sz w:val="2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7F83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7F83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492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DF8EBA75-062E-40A0-9487-3D431F9731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51</Words>
  <Characters>257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hams ur Rehman</cp:lastModifiedBy>
  <cp:revision>2</cp:revision>
  <dcterms:created xsi:type="dcterms:W3CDTF">2020-07-09T08:02:00Z</dcterms:created>
  <dcterms:modified xsi:type="dcterms:W3CDTF">2020-07-09T08:02:00Z</dcterms:modified>
</cp:coreProperties>
</file>